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58A1B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at is the primary function of sensors? </w:t>
      </w:r>
    </w:p>
    <w:p w14:paraId="38EA3673" w14:textId="77777777" w:rsidR="00172868" w:rsidRDefault="00172868" w:rsidP="00172868">
      <w:pPr>
        <w:ind w:left="360"/>
      </w:pPr>
      <w:r w:rsidRPr="00172868">
        <w:t xml:space="preserve">a) To convert data into readable signals </w:t>
      </w:r>
    </w:p>
    <w:p w14:paraId="50710061" w14:textId="77777777" w:rsidR="00172868" w:rsidRDefault="00172868" w:rsidP="00172868">
      <w:pPr>
        <w:ind w:left="360"/>
      </w:pPr>
      <w:r w:rsidRPr="00172868">
        <w:t xml:space="preserve">b) To monitor the environment </w:t>
      </w:r>
    </w:p>
    <w:p w14:paraId="40E1A164" w14:textId="0C37B6EB" w:rsidR="00172868" w:rsidRDefault="00172868" w:rsidP="00172868">
      <w:pPr>
        <w:ind w:left="360"/>
      </w:pPr>
      <w:r w:rsidRPr="00172868">
        <w:t xml:space="preserve">c) To provide valuable input to control systems </w:t>
      </w:r>
    </w:p>
    <w:p w14:paraId="1BEEF69C" w14:textId="77777777" w:rsidR="00172868" w:rsidRDefault="00172868" w:rsidP="00172868">
      <w:pPr>
        <w:ind w:left="360"/>
      </w:pPr>
      <w:r w:rsidRPr="00172868">
        <w:t xml:space="preserve">d) To transmit data wirelessly </w:t>
      </w:r>
    </w:p>
    <w:p w14:paraId="4BB36018" w14:textId="1A286D1F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a) To convert data into readable signals</w:t>
      </w:r>
    </w:p>
    <w:p w14:paraId="39CCC62A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ich of the following is NOT mentioned as a type of physical parameter that sensors can detect? </w:t>
      </w:r>
    </w:p>
    <w:p w14:paraId="0EA163FD" w14:textId="77777777" w:rsidR="00172868" w:rsidRDefault="00172868" w:rsidP="00172868">
      <w:pPr>
        <w:ind w:left="360"/>
      </w:pPr>
      <w:r w:rsidRPr="00172868">
        <w:t xml:space="preserve">a) Temperature </w:t>
      </w:r>
    </w:p>
    <w:p w14:paraId="7E07FDBD" w14:textId="77777777" w:rsidR="00172868" w:rsidRDefault="00172868" w:rsidP="00172868">
      <w:pPr>
        <w:ind w:left="360"/>
      </w:pPr>
      <w:r w:rsidRPr="00172868">
        <w:t xml:space="preserve">b) Pressure </w:t>
      </w:r>
    </w:p>
    <w:p w14:paraId="38939D39" w14:textId="77777777" w:rsidR="00172868" w:rsidRDefault="00172868" w:rsidP="00172868">
      <w:pPr>
        <w:ind w:left="360"/>
      </w:pPr>
      <w:r w:rsidRPr="00172868">
        <w:t xml:space="preserve">c) </w:t>
      </w:r>
      <w:proofErr w:type="spellStart"/>
      <w:r w:rsidRPr="00172868">
        <w:t>Color</w:t>
      </w:r>
      <w:proofErr w:type="spellEnd"/>
      <w:r w:rsidRPr="00172868">
        <w:t xml:space="preserve"> </w:t>
      </w:r>
    </w:p>
    <w:p w14:paraId="26A2DBA6" w14:textId="77777777" w:rsidR="00172868" w:rsidRDefault="00172868" w:rsidP="00172868">
      <w:pPr>
        <w:ind w:left="360"/>
      </w:pPr>
      <w:r w:rsidRPr="00172868">
        <w:t xml:space="preserve">d) Sound </w:t>
      </w:r>
    </w:p>
    <w:p w14:paraId="3B7A4E5D" w14:textId="120360BD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 xml:space="preserve">c) </w:t>
      </w:r>
      <w:proofErr w:type="spellStart"/>
      <w:r w:rsidRPr="00172868">
        <w:rPr>
          <w:b/>
          <w:bCs/>
          <w:color w:val="F2F2F2" w:themeColor="background1" w:themeShade="F2"/>
        </w:rPr>
        <w:t>Color</w:t>
      </w:r>
      <w:proofErr w:type="spellEnd"/>
    </w:p>
    <w:p w14:paraId="012CF56E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How do sensors convert detected physical parameters into a readable signal? </w:t>
      </w:r>
    </w:p>
    <w:p w14:paraId="043E2CAA" w14:textId="5F23F2F8" w:rsidR="00172868" w:rsidRDefault="00172868" w:rsidP="00172868">
      <w:pPr>
        <w:ind w:left="360"/>
      </w:pPr>
      <w:r w:rsidRPr="00172868">
        <w:t xml:space="preserve">a) Through transduction </w:t>
      </w:r>
    </w:p>
    <w:p w14:paraId="33D47E9D" w14:textId="77777777" w:rsidR="00172868" w:rsidRDefault="00172868" w:rsidP="00172868">
      <w:pPr>
        <w:ind w:left="360"/>
      </w:pPr>
      <w:r w:rsidRPr="00172868">
        <w:t xml:space="preserve">b) Through amplification </w:t>
      </w:r>
    </w:p>
    <w:p w14:paraId="718DDC09" w14:textId="77777777" w:rsidR="00172868" w:rsidRDefault="00172868" w:rsidP="00172868">
      <w:pPr>
        <w:ind w:left="360"/>
      </w:pPr>
      <w:r w:rsidRPr="00172868">
        <w:t xml:space="preserve">c) Through encryption </w:t>
      </w:r>
    </w:p>
    <w:p w14:paraId="190B3CB0" w14:textId="77777777" w:rsidR="00172868" w:rsidRDefault="00172868" w:rsidP="00172868">
      <w:pPr>
        <w:ind w:left="360"/>
      </w:pPr>
      <w:r w:rsidRPr="00172868">
        <w:t xml:space="preserve">d) Through compression </w:t>
      </w:r>
    </w:p>
    <w:p w14:paraId="5E1D10DD" w14:textId="6A3F4A1D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a) Through transduction</w:t>
      </w:r>
    </w:p>
    <w:p w14:paraId="05C44C70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at does the working principle of a sensor depend on? </w:t>
      </w:r>
    </w:p>
    <w:p w14:paraId="6E7A3D31" w14:textId="77777777" w:rsidR="00172868" w:rsidRDefault="00172868" w:rsidP="00172868">
      <w:pPr>
        <w:ind w:left="360"/>
      </w:pPr>
      <w:r w:rsidRPr="00172868">
        <w:t xml:space="preserve">a) The type of sensor </w:t>
      </w:r>
    </w:p>
    <w:p w14:paraId="7C055995" w14:textId="744AA3C9" w:rsidR="00172868" w:rsidRDefault="00172868" w:rsidP="00172868">
      <w:pPr>
        <w:ind w:left="360"/>
      </w:pPr>
      <w:r w:rsidRPr="00172868">
        <w:t xml:space="preserve">b) The temperature of the environment </w:t>
      </w:r>
    </w:p>
    <w:p w14:paraId="77360D17" w14:textId="77777777" w:rsidR="00172868" w:rsidRDefault="00172868" w:rsidP="00172868">
      <w:pPr>
        <w:ind w:left="360"/>
      </w:pPr>
      <w:r w:rsidRPr="00172868">
        <w:t xml:space="preserve">c) The sensor's physical size </w:t>
      </w:r>
    </w:p>
    <w:p w14:paraId="123F5F16" w14:textId="77777777" w:rsidR="00172868" w:rsidRDefault="00172868" w:rsidP="00172868">
      <w:pPr>
        <w:ind w:left="360"/>
      </w:pPr>
      <w:r w:rsidRPr="00172868">
        <w:t xml:space="preserve">d) The </w:t>
      </w:r>
      <w:proofErr w:type="spellStart"/>
      <w:r w:rsidRPr="00172868">
        <w:t>color</w:t>
      </w:r>
      <w:proofErr w:type="spellEnd"/>
      <w:r w:rsidRPr="00172868">
        <w:t xml:space="preserve"> of the sensor </w:t>
      </w:r>
    </w:p>
    <w:p w14:paraId="1C1CC847" w14:textId="6FA118C0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a) The type of sensor</w:t>
      </w:r>
    </w:p>
    <w:p w14:paraId="4D680A5E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at is the output signal of a sensor? </w:t>
      </w:r>
    </w:p>
    <w:p w14:paraId="02C90315" w14:textId="77777777" w:rsidR="00172868" w:rsidRDefault="00172868" w:rsidP="00172868">
      <w:pPr>
        <w:ind w:left="360"/>
      </w:pPr>
      <w:r w:rsidRPr="00172868">
        <w:t xml:space="preserve">a) An </w:t>
      </w:r>
      <w:proofErr w:type="spellStart"/>
      <w:r w:rsidRPr="00172868">
        <w:t>analog</w:t>
      </w:r>
      <w:proofErr w:type="spellEnd"/>
      <w:r w:rsidRPr="00172868">
        <w:t xml:space="preserve"> voltage or current </w:t>
      </w:r>
    </w:p>
    <w:p w14:paraId="1D219859" w14:textId="77777777" w:rsidR="00172868" w:rsidRDefault="00172868" w:rsidP="00172868">
      <w:pPr>
        <w:ind w:left="360"/>
      </w:pPr>
      <w:r w:rsidRPr="00172868">
        <w:t xml:space="preserve">b) A written report </w:t>
      </w:r>
    </w:p>
    <w:p w14:paraId="69160B43" w14:textId="77777777" w:rsidR="00172868" w:rsidRDefault="00172868" w:rsidP="00172868">
      <w:pPr>
        <w:ind w:left="360"/>
      </w:pPr>
      <w:r w:rsidRPr="00172868">
        <w:t xml:space="preserve">c) A physical measurement </w:t>
      </w:r>
    </w:p>
    <w:p w14:paraId="57259C50" w14:textId="77777777" w:rsidR="00172868" w:rsidRDefault="00172868" w:rsidP="00172868">
      <w:pPr>
        <w:ind w:left="360"/>
      </w:pPr>
      <w:r w:rsidRPr="00172868">
        <w:t xml:space="preserve">d) A smell </w:t>
      </w:r>
    </w:p>
    <w:p w14:paraId="173C050A" w14:textId="0DBAED13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 xml:space="preserve">a) An </w:t>
      </w:r>
      <w:proofErr w:type="spellStart"/>
      <w:r w:rsidRPr="00172868">
        <w:rPr>
          <w:b/>
          <w:bCs/>
          <w:color w:val="F2F2F2" w:themeColor="background1" w:themeShade="F2"/>
        </w:rPr>
        <w:t>analog</w:t>
      </w:r>
      <w:proofErr w:type="spellEnd"/>
      <w:r w:rsidRPr="00172868">
        <w:rPr>
          <w:b/>
          <w:bCs/>
          <w:color w:val="F2F2F2" w:themeColor="background1" w:themeShade="F2"/>
        </w:rPr>
        <w:t xml:space="preserve"> voltage or current</w:t>
      </w:r>
    </w:p>
    <w:p w14:paraId="3692F644" w14:textId="77777777" w:rsidR="00172868" w:rsidRDefault="00172868" w:rsidP="00172868">
      <w:pPr>
        <w:numPr>
          <w:ilvl w:val="0"/>
          <w:numId w:val="1"/>
        </w:numPr>
      </w:pPr>
      <w:r w:rsidRPr="00172868">
        <w:lastRenderedPageBreak/>
        <w:t xml:space="preserve">What is the term used to describe a sensor's ability to provide measurements that closely match the actual value of the parameter being measured? </w:t>
      </w:r>
    </w:p>
    <w:p w14:paraId="3A120C5B" w14:textId="77777777" w:rsidR="00172868" w:rsidRDefault="00172868" w:rsidP="00172868">
      <w:pPr>
        <w:ind w:left="360"/>
      </w:pPr>
      <w:r w:rsidRPr="00172868">
        <w:t xml:space="preserve">a) Efficiency </w:t>
      </w:r>
    </w:p>
    <w:p w14:paraId="4F752C07" w14:textId="5D26F1AB" w:rsidR="00172868" w:rsidRDefault="00172868" w:rsidP="00172868">
      <w:pPr>
        <w:ind w:left="360"/>
      </w:pPr>
      <w:r w:rsidRPr="00172868">
        <w:t xml:space="preserve">b) Precision </w:t>
      </w:r>
    </w:p>
    <w:p w14:paraId="40776A26" w14:textId="77777777" w:rsidR="00172868" w:rsidRDefault="00172868" w:rsidP="00172868">
      <w:pPr>
        <w:ind w:left="360"/>
      </w:pPr>
      <w:r w:rsidRPr="00172868">
        <w:t xml:space="preserve">c) Sensitivity </w:t>
      </w:r>
    </w:p>
    <w:p w14:paraId="3E348E3E" w14:textId="6170D3BA" w:rsidR="00172868" w:rsidRDefault="00172868" w:rsidP="00172868">
      <w:pPr>
        <w:ind w:left="360"/>
      </w:pPr>
      <w:r w:rsidRPr="00172868">
        <w:t xml:space="preserve">d) Durability </w:t>
      </w:r>
    </w:p>
    <w:p w14:paraId="749A21C7" w14:textId="3EFE55F6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b) Precision</w:t>
      </w:r>
    </w:p>
    <w:p w14:paraId="064E207C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at is calibration used for in the context of sensors? </w:t>
      </w:r>
    </w:p>
    <w:p w14:paraId="1A89F556" w14:textId="77777777" w:rsidR="00172868" w:rsidRDefault="00172868" w:rsidP="00172868">
      <w:pPr>
        <w:ind w:left="360"/>
      </w:pPr>
      <w:r w:rsidRPr="00172868">
        <w:t xml:space="preserve">a) To change the sensor's working principle </w:t>
      </w:r>
    </w:p>
    <w:p w14:paraId="3F738B45" w14:textId="77777777" w:rsidR="00172868" w:rsidRDefault="00172868" w:rsidP="00172868">
      <w:pPr>
        <w:ind w:left="360"/>
      </w:pPr>
      <w:r w:rsidRPr="00172868">
        <w:t xml:space="preserve">b) To increase power requirements </w:t>
      </w:r>
    </w:p>
    <w:p w14:paraId="35B7841D" w14:textId="77777777" w:rsidR="00172868" w:rsidRDefault="00172868" w:rsidP="00172868">
      <w:pPr>
        <w:ind w:left="360"/>
      </w:pPr>
      <w:r w:rsidRPr="00172868">
        <w:t xml:space="preserve">c) To ensure accuracy and compensate for deviations </w:t>
      </w:r>
    </w:p>
    <w:p w14:paraId="20B6208D" w14:textId="77777777" w:rsidR="00172868" w:rsidRDefault="00172868" w:rsidP="00172868">
      <w:pPr>
        <w:ind w:left="360"/>
      </w:pPr>
      <w:r w:rsidRPr="00172868">
        <w:t xml:space="preserve">d) To reduce sensor fusion </w:t>
      </w:r>
    </w:p>
    <w:p w14:paraId="580EC4A1" w14:textId="5C5414FD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c) To ensure accuracy and compensate for deviations</w:t>
      </w:r>
    </w:p>
    <w:p w14:paraId="5E3037FD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Give an example of an industry where sensors are used for engine monitoring. </w:t>
      </w:r>
    </w:p>
    <w:p w14:paraId="1B2DBB7C" w14:textId="77777777" w:rsidR="00172868" w:rsidRDefault="00172868" w:rsidP="00172868">
      <w:pPr>
        <w:ind w:left="360"/>
      </w:pPr>
      <w:r w:rsidRPr="00172868">
        <w:t xml:space="preserve">a) Aerospace </w:t>
      </w:r>
    </w:p>
    <w:p w14:paraId="3B528843" w14:textId="77777777" w:rsidR="00172868" w:rsidRDefault="00172868" w:rsidP="00172868">
      <w:pPr>
        <w:ind w:left="360"/>
      </w:pPr>
      <w:r w:rsidRPr="00172868">
        <w:t xml:space="preserve">b) Agriculture </w:t>
      </w:r>
    </w:p>
    <w:p w14:paraId="534BC88E" w14:textId="77777777" w:rsidR="00172868" w:rsidRDefault="00172868" w:rsidP="00172868">
      <w:pPr>
        <w:ind w:left="360"/>
      </w:pPr>
      <w:r w:rsidRPr="00172868">
        <w:t xml:space="preserve">c) Automotive </w:t>
      </w:r>
    </w:p>
    <w:p w14:paraId="178E77E9" w14:textId="77777777" w:rsidR="00172868" w:rsidRDefault="00172868" w:rsidP="00172868">
      <w:pPr>
        <w:ind w:left="360"/>
      </w:pPr>
      <w:r w:rsidRPr="00172868">
        <w:t xml:space="preserve">d) Architecture </w:t>
      </w:r>
    </w:p>
    <w:p w14:paraId="499A3FB6" w14:textId="1D59C2AF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c) Automotive</w:t>
      </w:r>
    </w:p>
    <w:p w14:paraId="1F7E6A83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at is sensor fusion, and how does it benefit applications? </w:t>
      </w:r>
    </w:p>
    <w:p w14:paraId="383D3BFF" w14:textId="77777777" w:rsidR="00172868" w:rsidRDefault="00172868" w:rsidP="00172868">
      <w:pPr>
        <w:ind w:left="360"/>
      </w:pPr>
      <w:r w:rsidRPr="00172868">
        <w:t xml:space="preserve">a) It's the process of combining data from different sensors to improve accuracy and reliability. </w:t>
      </w:r>
    </w:p>
    <w:p w14:paraId="6FF69C49" w14:textId="77777777" w:rsidR="00172868" w:rsidRDefault="00172868" w:rsidP="00172868">
      <w:pPr>
        <w:ind w:left="360"/>
      </w:pPr>
      <w:r w:rsidRPr="00172868">
        <w:t xml:space="preserve">b) It's the process of reducing the number of sensors used to save power. </w:t>
      </w:r>
    </w:p>
    <w:p w14:paraId="69A7198C" w14:textId="20336D58" w:rsidR="00172868" w:rsidRDefault="00172868" w:rsidP="00172868">
      <w:pPr>
        <w:ind w:left="360"/>
      </w:pPr>
      <w:r w:rsidRPr="00172868">
        <w:t xml:space="preserve">c) It's the process of calibrating sensors. </w:t>
      </w:r>
    </w:p>
    <w:p w14:paraId="70E3FB88" w14:textId="4FC8E933" w:rsidR="00172868" w:rsidRDefault="00172868" w:rsidP="00172868">
      <w:pPr>
        <w:ind w:left="360"/>
      </w:pPr>
      <w:r w:rsidRPr="00172868">
        <w:t xml:space="preserve">d) It's the process of encrypting sensor data. </w:t>
      </w:r>
    </w:p>
    <w:p w14:paraId="3D8B002F" w14:textId="167DBDB8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a) It's the process of combining data from different sensors to improve accuracy and reliability.</w:t>
      </w:r>
    </w:p>
    <w:p w14:paraId="24879D38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y are sensors often equipped with wireless communication capabilities in IoT applications? </w:t>
      </w:r>
    </w:p>
    <w:p w14:paraId="6FB3122A" w14:textId="43CCD802" w:rsidR="00172868" w:rsidRDefault="00172868" w:rsidP="00172868">
      <w:pPr>
        <w:ind w:left="360"/>
      </w:pPr>
      <w:r w:rsidRPr="00172868">
        <w:t xml:space="preserve">a) To reduce sensor fusion </w:t>
      </w:r>
    </w:p>
    <w:p w14:paraId="3F2A00EF" w14:textId="77777777" w:rsidR="00172868" w:rsidRDefault="00172868" w:rsidP="00172868">
      <w:pPr>
        <w:ind w:left="360"/>
      </w:pPr>
      <w:r w:rsidRPr="00172868">
        <w:t xml:space="preserve">b) To increase power requirements </w:t>
      </w:r>
    </w:p>
    <w:p w14:paraId="069CA7B2" w14:textId="42D9F8C9" w:rsidR="00172868" w:rsidRDefault="00172868" w:rsidP="00172868">
      <w:pPr>
        <w:ind w:left="360"/>
      </w:pPr>
      <w:r w:rsidRPr="00172868">
        <w:t xml:space="preserve">c) To send data to centralized systems for analysis and control </w:t>
      </w:r>
    </w:p>
    <w:p w14:paraId="4C1BCF2F" w14:textId="77777777" w:rsidR="00172868" w:rsidRDefault="00172868" w:rsidP="00172868">
      <w:pPr>
        <w:ind w:left="360"/>
      </w:pPr>
      <w:r w:rsidRPr="00172868">
        <w:t xml:space="preserve">d) To decrease accuracy and precision </w:t>
      </w:r>
    </w:p>
    <w:p w14:paraId="1892E777" w14:textId="4972971B" w:rsidR="00172868" w:rsidRPr="00172868" w:rsidRDefault="00172868" w:rsidP="00172868">
      <w:pPr>
        <w:ind w:left="360"/>
      </w:pPr>
      <w:r w:rsidRPr="00172868">
        <w:rPr>
          <w:b/>
          <w:bCs/>
        </w:rPr>
        <w:lastRenderedPageBreak/>
        <w:t xml:space="preserve">Answer: </w:t>
      </w:r>
      <w:r w:rsidRPr="00172868">
        <w:rPr>
          <w:b/>
          <w:bCs/>
          <w:color w:val="F2F2F2" w:themeColor="background1" w:themeShade="F2"/>
        </w:rPr>
        <w:t>c) To send data to centralized systems for analysis and control</w:t>
      </w:r>
    </w:p>
    <w:p w14:paraId="6B2295CE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y is designing sensors to operate on low power important? </w:t>
      </w:r>
    </w:p>
    <w:p w14:paraId="4027219A" w14:textId="77777777" w:rsidR="00172868" w:rsidRDefault="00172868" w:rsidP="00172868">
      <w:pPr>
        <w:ind w:left="360"/>
      </w:pPr>
      <w:r w:rsidRPr="00172868">
        <w:t xml:space="preserve">a) To reduce their working principle </w:t>
      </w:r>
    </w:p>
    <w:p w14:paraId="2D5F33FC" w14:textId="77777777" w:rsidR="00172868" w:rsidRDefault="00172868" w:rsidP="00172868">
      <w:pPr>
        <w:ind w:left="360"/>
      </w:pPr>
      <w:r w:rsidRPr="00172868">
        <w:t xml:space="preserve">b) To increase maintenance requirements </w:t>
      </w:r>
    </w:p>
    <w:p w14:paraId="4B07566C" w14:textId="3840EA09" w:rsidR="00172868" w:rsidRDefault="00172868" w:rsidP="00172868">
      <w:pPr>
        <w:ind w:left="360"/>
      </w:pPr>
      <w:r w:rsidRPr="00172868">
        <w:t xml:space="preserve">c) To improve sensor fusion </w:t>
      </w:r>
    </w:p>
    <w:p w14:paraId="200F9C00" w14:textId="28D9EA89" w:rsidR="00172868" w:rsidRDefault="00172868" w:rsidP="00172868">
      <w:pPr>
        <w:ind w:left="360"/>
      </w:pPr>
      <w:r w:rsidRPr="00172868">
        <w:t xml:space="preserve">d) To save energy and prolong battery life </w:t>
      </w:r>
    </w:p>
    <w:p w14:paraId="56C67248" w14:textId="61E818E3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d) To save energy and prolong battery life</w:t>
      </w:r>
    </w:p>
    <w:p w14:paraId="67805018" w14:textId="77777777" w:rsidR="00172868" w:rsidRDefault="00172868" w:rsidP="00172868">
      <w:pPr>
        <w:numPr>
          <w:ilvl w:val="0"/>
          <w:numId w:val="1"/>
        </w:numPr>
      </w:pPr>
      <w:r w:rsidRPr="00172868">
        <w:t xml:space="preserve">Why might sensors require periodic maintenance or calibration? </w:t>
      </w:r>
    </w:p>
    <w:p w14:paraId="758EB77F" w14:textId="7F22721A" w:rsidR="00172868" w:rsidRDefault="00172868" w:rsidP="00172868">
      <w:pPr>
        <w:ind w:left="360"/>
      </w:pPr>
      <w:r w:rsidRPr="00172868">
        <w:t xml:space="preserve">a) To change their working principle </w:t>
      </w:r>
    </w:p>
    <w:p w14:paraId="42F27BA3" w14:textId="77777777" w:rsidR="00172868" w:rsidRDefault="00172868" w:rsidP="00172868">
      <w:pPr>
        <w:ind w:left="360"/>
      </w:pPr>
      <w:r w:rsidRPr="00172868">
        <w:t xml:space="preserve">b) To reduce their accuracy </w:t>
      </w:r>
    </w:p>
    <w:p w14:paraId="14E3FF6D" w14:textId="09CAC4F4" w:rsidR="00172868" w:rsidRDefault="00172868" w:rsidP="00172868">
      <w:pPr>
        <w:ind w:left="360"/>
      </w:pPr>
      <w:r w:rsidRPr="00172868">
        <w:t xml:space="preserve">c) To ensure accurate and reliable operation </w:t>
      </w:r>
    </w:p>
    <w:p w14:paraId="5C32734A" w14:textId="77777777" w:rsidR="00172868" w:rsidRDefault="00172868" w:rsidP="00172868">
      <w:pPr>
        <w:ind w:left="360"/>
      </w:pPr>
      <w:r w:rsidRPr="00172868">
        <w:t xml:space="preserve">d) To increase power requirements </w:t>
      </w:r>
    </w:p>
    <w:p w14:paraId="161B1AE3" w14:textId="6B7E027D" w:rsidR="00172868" w:rsidRPr="00172868" w:rsidRDefault="00172868" w:rsidP="00172868">
      <w:pPr>
        <w:ind w:left="360"/>
      </w:pPr>
      <w:r w:rsidRPr="00172868">
        <w:rPr>
          <w:b/>
          <w:bCs/>
        </w:rPr>
        <w:t xml:space="preserve">Answer: </w:t>
      </w:r>
      <w:r w:rsidRPr="00172868">
        <w:rPr>
          <w:b/>
          <w:bCs/>
          <w:color w:val="F2F2F2" w:themeColor="background1" w:themeShade="F2"/>
        </w:rPr>
        <w:t>c) To ensure accurate and reliable operation</w:t>
      </w:r>
    </w:p>
    <w:p w14:paraId="5E6D4BB2" w14:textId="77777777" w:rsidR="00052111" w:rsidRDefault="00052111"/>
    <w:p w14:paraId="49FABD53" w14:textId="77777777" w:rsidR="00117D40" w:rsidRDefault="00117D40"/>
    <w:p w14:paraId="31AE9843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Temperature Sensors:</w:t>
      </w:r>
    </w:p>
    <w:p w14:paraId="12142014" w14:textId="77777777" w:rsidR="00117D40" w:rsidRDefault="00117D40" w:rsidP="00117D40"/>
    <w:p w14:paraId="291F5BA9" w14:textId="7E3B2706" w:rsidR="00117D40" w:rsidRDefault="00117D40" w:rsidP="00117D40">
      <w:r>
        <w:t xml:space="preserve">1. </w:t>
      </w:r>
      <w:r>
        <w:t>Which principle is used by thermocouples to measure temperature?</w:t>
      </w:r>
    </w:p>
    <w:p w14:paraId="330C254E" w14:textId="77777777" w:rsidR="00117D40" w:rsidRDefault="00117D40" w:rsidP="00117D40">
      <w:r>
        <w:t>a) Piezoelectric effect</w:t>
      </w:r>
    </w:p>
    <w:p w14:paraId="7400030A" w14:textId="77777777" w:rsidR="00117D40" w:rsidRDefault="00117D40" w:rsidP="00117D40">
      <w:r>
        <w:t xml:space="preserve">b) </w:t>
      </w:r>
      <w:proofErr w:type="spellStart"/>
      <w:r>
        <w:t>Seebeck</w:t>
      </w:r>
      <w:proofErr w:type="spellEnd"/>
      <w:r>
        <w:t xml:space="preserve"> effect</w:t>
      </w:r>
    </w:p>
    <w:p w14:paraId="3F819171" w14:textId="77777777" w:rsidR="00117D40" w:rsidRDefault="00117D40" w:rsidP="00117D40">
      <w:r>
        <w:t>c) Capacitance change</w:t>
      </w:r>
    </w:p>
    <w:p w14:paraId="68B56ACC" w14:textId="77777777" w:rsidR="00117D40" w:rsidRDefault="00117D40" w:rsidP="00117D40">
      <w:r>
        <w:t>d) Strain gauge</w:t>
      </w:r>
    </w:p>
    <w:p w14:paraId="12CF10A5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 xml:space="preserve">b) </w:t>
      </w:r>
      <w:proofErr w:type="spellStart"/>
      <w:r w:rsidRPr="00117D40">
        <w:rPr>
          <w:b/>
          <w:bCs/>
          <w:color w:val="F2F2F2" w:themeColor="background1" w:themeShade="F2"/>
        </w:rPr>
        <w:t>Seebeck</w:t>
      </w:r>
      <w:proofErr w:type="spellEnd"/>
      <w:r w:rsidRPr="00117D40">
        <w:rPr>
          <w:b/>
          <w:bCs/>
          <w:color w:val="F2F2F2" w:themeColor="background1" w:themeShade="F2"/>
        </w:rPr>
        <w:t xml:space="preserve"> effect</w:t>
      </w:r>
    </w:p>
    <w:p w14:paraId="2CBE3913" w14:textId="77777777" w:rsidR="00117D40" w:rsidRDefault="00117D40" w:rsidP="00117D40"/>
    <w:p w14:paraId="18A04B0C" w14:textId="7F07E8D2" w:rsidR="00117D40" w:rsidRDefault="00117D40" w:rsidP="00117D40">
      <w:r>
        <w:t xml:space="preserve">2. </w:t>
      </w:r>
      <w:r>
        <w:t>What type of electrical component is a thermistor?</w:t>
      </w:r>
    </w:p>
    <w:p w14:paraId="586BC73A" w14:textId="77777777" w:rsidR="00117D40" w:rsidRDefault="00117D40" w:rsidP="00117D40">
      <w:r>
        <w:t>a) Resistor</w:t>
      </w:r>
    </w:p>
    <w:p w14:paraId="39C6DAEE" w14:textId="77777777" w:rsidR="00117D40" w:rsidRDefault="00117D40" w:rsidP="00117D40">
      <w:r>
        <w:t>b) Capacitor</w:t>
      </w:r>
    </w:p>
    <w:p w14:paraId="1CC9B4A7" w14:textId="77777777" w:rsidR="00117D40" w:rsidRDefault="00117D40" w:rsidP="00117D40">
      <w:r>
        <w:t>c) Diode</w:t>
      </w:r>
    </w:p>
    <w:p w14:paraId="01243C7E" w14:textId="77777777" w:rsidR="00117D40" w:rsidRDefault="00117D40" w:rsidP="00117D40">
      <w:r>
        <w:t>d) Semiconductor</w:t>
      </w:r>
    </w:p>
    <w:p w14:paraId="66316EBC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d) Semiconductor</w:t>
      </w:r>
    </w:p>
    <w:p w14:paraId="11720EA6" w14:textId="77777777" w:rsidR="00117D40" w:rsidRDefault="00117D40" w:rsidP="00117D40"/>
    <w:p w14:paraId="5FA8A7E8" w14:textId="49449CC6" w:rsidR="00117D40" w:rsidRDefault="00117D40" w:rsidP="00117D40">
      <w:r>
        <w:lastRenderedPageBreak/>
        <w:t xml:space="preserve">3. </w:t>
      </w:r>
      <w:r>
        <w:t>In which industry are temperature sensors commonly used to ensure food safety and quality?</w:t>
      </w:r>
    </w:p>
    <w:p w14:paraId="643E528F" w14:textId="77777777" w:rsidR="00117D40" w:rsidRDefault="00117D40" w:rsidP="00117D40">
      <w:r>
        <w:t>a) Automotive</w:t>
      </w:r>
    </w:p>
    <w:p w14:paraId="45F22BA3" w14:textId="77777777" w:rsidR="00117D40" w:rsidRDefault="00117D40" w:rsidP="00117D40">
      <w:r>
        <w:t>b) Medical</w:t>
      </w:r>
    </w:p>
    <w:p w14:paraId="7680F76F" w14:textId="77777777" w:rsidR="00117D40" w:rsidRDefault="00117D40" w:rsidP="00117D40">
      <w:r>
        <w:t>c) Food and Beverage</w:t>
      </w:r>
    </w:p>
    <w:p w14:paraId="4CA15AC1" w14:textId="77777777" w:rsidR="00117D40" w:rsidRDefault="00117D40" w:rsidP="00117D40">
      <w:r>
        <w:t>d) Aerospace</w:t>
      </w:r>
    </w:p>
    <w:p w14:paraId="65237AA6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Food and Beverage</w:t>
      </w:r>
    </w:p>
    <w:p w14:paraId="1D2518A9" w14:textId="77777777" w:rsidR="00117D40" w:rsidRDefault="00117D40" w:rsidP="00117D40"/>
    <w:p w14:paraId="332FC384" w14:textId="42595F81" w:rsidR="00117D40" w:rsidRDefault="00117D40" w:rsidP="00117D40">
      <w:r>
        <w:t xml:space="preserve">4. </w:t>
      </w:r>
      <w:r>
        <w:t>What is the primary purpose of temperature sensors in HVAC systems?</w:t>
      </w:r>
    </w:p>
    <w:p w14:paraId="4A6C7AAA" w14:textId="77777777" w:rsidR="00117D40" w:rsidRDefault="00117D40" w:rsidP="00117D40">
      <w:r>
        <w:t>a) Monitor air quality</w:t>
      </w:r>
    </w:p>
    <w:p w14:paraId="3EAAB22F" w14:textId="77777777" w:rsidR="00117D40" w:rsidRDefault="00117D40" w:rsidP="00117D40">
      <w:r>
        <w:t>b) Control lighting</w:t>
      </w:r>
    </w:p>
    <w:p w14:paraId="35829A87" w14:textId="77777777" w:rsidR="00117D40" w:rsidRDefault="00117D40" w:rsidP="00117D40">
      <w:r>
        <w:t>c) Adjust room temperatures</w:t>
      </w:r>
    </w:p>
    <w:p w14:paraId="6E6F04A2" w14:textId="77777777" w:rsidR="00117D40" w:rsidRDefault="00117D40" w:rsidP="00117D40">
      <w:r>
        <w:t>d) Measure humidity</w:t>
      </w:r>
    </w:p>
    <w:p w14:paraId="3411A1A7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Adjust room temperatures</w:t>
      </w:r>
    </w:p>
    <w:p w14:paraId="2373659A" w14:textId="77777777" w:rsidR="00117D40" w:rsidRDefault="00117D40" w:rsidP="00117D40"/>
    <w:p w14:paraId="1D0D87EF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Pressure Sensors:</w:t>
      </w:r>
    </w:p>
    <w:p w14:paraId="2B249E23" w14:textId="77777777" w:rsidR="00117D40" w:rsidRDefault="00117D40" w:rsidP="00117D40"/>
    <w:p w14:paraId="36D3750A" w14:textId="18175FED" w:rsidR="00117D40" w:rsidRDefault="00117D40" w:rsidP="00117D40">
      <w:r>
        <w:t xml:space="preserve">5. </w:t>
      </w:r>
      <w:r>
        <w:t>How do piezoelectric pressure sensors generate electrical signals?</w:t>
      </w:r>
    </w:p>
    <w:p w14:paraId="693DCFAE" w14:textId="77777777" w:rsidR="00117D40" w:rsidRDefault="00117D40" w:rsidP="00117D40">
      <w:r>
        <w:t>a) By changing resistance</w:t>
      </w:r>
    </w:p>
    <w:p w14:paraId="03553841" w14:textId="77777777" w:rsidR="00117D40" w:rsidRDefault="00117D40" w:rsidP="00117D40">
      <w:r>
        <w:t>b) By changes in capacitance</w:t>
      </w:r>
    </w:p>
    <w:p w14:paraId="775BDA9F" w14:textId="77777777" w:rsidR="00117D40" w:rsidRDefault="00117D40" w:rsidP="00117D40">
      <w:r>
        <w:t>c) By generating electrical charge under mechanical stress</w:t>
      </w:r>
    </w:p>
    <w:p w14:paraId="19DEEAC5" w14:textId="77777777" w:rsidR="00117D40" w:rsidRDefault="00117D40" w:rsidP="00117D40">
      <w:r>
        <w:t>d) By measuring deformation</w:t>
      </w:r>
    </w:p>
    <w:p w14:paraId="17E14C6E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By generating electrical charge under mechanical stress</w:t>
      </w:r>
    </w:p>
    <w:p w14:paraId="393DC8AA" w14:textId="77777777" w:rsidR="00117D40" w:rsidRDefault="00117D40" w:rsidP="00117D40"/>
    <w:p w14:paraId="1247FE26" w14:textId="7DB17FD6" w:rsidR="00117D40" w:rsidRDefault="00117D40" w:rsidP="00117D40">
      <w:r>
        <w:t xml:space="preserve">6. </w:t>
      </w:r>
      <w:r>
        <w:t>In the automotive industry, where are pressure sensors commonly used?</w:t>
      </w:r>
    </w:p>
    <w:p w14:paraId="6EEDA9DB" w14:textId="77777777" w:rsidR="00117D40" w:rsidRDefault="00117D40" w:rsidP="00117D40">
      <w:r>
        <w:t>a) Monitoring tire pressure</w:t>
      </w:r>
    </w:p>
    <w:p w14:paraId="2E9A1D49" w14:textId="77777777" w:rsidR="00117D40" w:rsidRDefault="00117D40" w:rsidP="00117D40">
      <w:r>
        <w:t>b) Monitoring fuel quality</w:t>
      </w:r>
    </w:p>
    <w:p w14:paraId="6962548E" w14:textId="77777777" w:rsidR="00117D40" w:rsidRDefault="00117D40" w:rsidP="00117D40">
      <w:r>
        <w:t>c) Measuring engine temperature</w:t>
      </w:r>
    </w:p>
    <w:p w14:paraId="7C52C005" w14:textId="77777777" w:rsidR="00117D40" w:rsidRDefault="00117D40" w:rsidP="00117D40">
      <w:r>
        <w:t>d) Controlling airbags</w:t>
      </w:r>
    </w:p>
    <w:p w14:paraId="0D9D8A5D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a) Monitoring tire pressure</w:t>
      </w:r>
    </w:p>
    <w:p w14:paraId="6FD1BFB7" w14:textId="77777777" w:rsidR="00117D40" w:rsidRDefault="00117D40" w:rsidP="00117D40"/>
    <w:p w14:paraId="5CB4B695" w14:textId="5335346F" w:rsidR="00117D40" w:rsidRDefault="00117D40" w:rsidP="00117D40">
      <w:r>
        <w:t xml:space="preserve">7. </w:t>
      </w:r>
      <w:r>
        <w:t>What is the main application of pressure sensors in the aerospace industry?</w:t>
      </w:r>
    </w:p>
    <w:p w14:paraId="1BCD4993" w14:textId="77777777" w:rsidR="00117D40" w:rsidRDefault="00117D40" w:rsidP="00117D40">
      <w:r>
        <w:lastRenderedPageBreak/>
        <w:t>a) Monitoring cabin pressure</w:t>
      </w:r>
    </w:p>
    <w:p w14:paraId="2D8C3EE8" w14:textId="77777777" w:rsidR="00117D40" w:rsidRDefault="00117D40" w:rsidP="00117D40">
      <w:r>
        <w:t>b) Controlling fuel injection</w:t>
      </w:r>
    </w:p>
    <w:p w14:paraId="78560E17" w14:textId="77777777" w:rsidR="00117D40" w:rsidRDefault="00117D40" w:rsidP="00117D40">
      <w:r>
        <w:t>c) Measuring airspeed</w:t>
      </w:r>
    </w:p>
    <w:p w14:paraId="186770F5" w14:textId="77777777" w:rsidR="00117D40" w:rsidRDefault="00117D40" w:rsidP="00117D40">
      <w:r>
        <w:t>d) Regulating temperature</w:t>
      </w:r>
    </w:p>
    <w:p w14:paraId="5365305C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a) Monitoring cabin pressure</w:t>
      </w:r>
    </w:p>
    <w:p w14:paraId="6BFD0C97" w14:textId="77777777" w:rsidR="00117D40" w:rsidRDefault="00117D40" w:rsidP="00117D40"/>
    <w:p w14:paraId="65D8EE85" w14:textId="5AFE7D41" w:rsidR="00117D40" w:rsidRDefault="00117D40" w:rsidP="00117D40">
      <w:r>
        <w:t xml:space="preserve">8. </w:t>
      </w:r>
      <w:r>
        <w:t>In medical devices, what is the primary role of pressure sensors?</w:t>
      </w:r>
    </w:p>
    <w:p w14:paraId="4E435349" w14:textId="77777777" w:rsidR="00117D40" w:rsidRDefault="00117D40" w:rsidP="00117D40">
      <w:r>
        <w:t>a) Control lighting</w:t>
      </w:r>
    </w:p>
    <w:p w14:paraId="07DEF1BD" w14:textId="77777777" w:rsidR="00117D40" w:rsidRDefault="00117D40" w:rsidP="00117D40">
      <w:r>
        <w:t>b) Monitor and control pressure in healthcare applications</w:t>
      </w:r>
    </w:p>
    <w:p w14:paraId="0EEC8773" w14:textId="77777777" w:rsidR="00117D40" w:rsidRDefault="00117D40" w:rsidP="00117D40">
      <w:r>
        <w:t>c) Measure temperature</w:t>
      </w:r>
    </w:p>
    <w:p w14:paraId="23150B90" w14:textId="77777777" w:rsidR="00117D40" w:rsidRDefault="00117D40" w:rsidP="00117D40">
      <w:r>
        <w:t>d) Monitor air quality</w:t>
      </w:r>
    </w:p>
    <w:p w14:paraId="79696368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Monitor and control pressure in healthcare applications</w:t>
      </w:r>
    </w:p>
    <w:p w14:paraId="5B1793A7" w14:textId="77777777" w:rsidR="00117D40" w:rsidRDefault="00117D40" w:rsidP="00117D40"/>
    <w:p w14:paraId="328845B6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Light Sensors (Photodetectors):</w:t>
      </w:r>
    </w:p>
    <w:p w14:paraId="30E71B01" w14:textId="77777777" w:rsidR="00117D40" w:rsidRDefault="00117D40" w:rsidP="00117D40"/>
    <w:p w14:paraId="2D03BE92" w14:textId="397A5A02" w:rsidR="00117D40" w:rsidRDefault="00117D40" w:rsidP="00117D40">
      <w:r>
        <w:t xml:space="preserve">9. </w:t>
      </w:r>
      <w:r>
        <w:t>How do photodiodes and phototransistors generate electrical signals?</w:t>
      </w:r>
    </w:p>
    <w:p w14:paraId="03B2AC47" w14:textId="77777777" w:rsidR="00117D40" w:rsidRDefault="00117D40" w:rsidP="00117D40">
      <w:r>
        <w:t>a) By changing resistance</w:t>
      </w:r>
    </w:p>
    <w:p w14:paraId="7887CCF9" w14:textId="77777777" w:rsidR="00117D40" w:rsidRDefault="00117D40" w:rsidP="00117D40">
      <w:r>
        <w:t>b) By generating electrical charge under mechanical stress</w:t>
      </w:r>
    </w:p>
    <w:p w14:paraId="0CCF5A9B" w14:textId="77777777" w:rsidR="00117D40" w:rsidRDefault="00117D40" w:rsidP="00117D40">
      <w:r>
        <w:t>c) By measuring deformation</w:t>
      </w:r>
    </w:p>
    <w:p w14:paraId="09D3A063" w14:textId="77777777" w:rsidR="00117D40" w:rsidRDefault="00117D40" w:rsidP="00117D40">
      <w:r>
        <w:t>d) By generating current when exposed to light</w:t>
      </w:r>
    </w:p>
    <w:p w14:paraId="16BCB2A9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d) By generating current when exposed to light</w:t>
      </w:r>
    </w:p>
    <w:p w14:paraId="601EB5D0" w14:textId="77777777" w:rsidR="00117D40" w:rsidRDefault="00117D40" w:rsidP="00117D40"/>
    <w:p w14:paraId="1531E427" w14:textId="38835FD1" w:rsidR="00117D40" w:rsidRDefault="00117D40" w:rsidP="00117D40">
      <w:r>
        <w:t xml:space="preserve">10. </w:t>
      </w:r>
      <w:r>
        <w:t>What is the role of light sensors in smartphones and tablets?</w:t>
      </w:r>
    </w:p>
    <w:p w14:paraId="360A5BC0" w14:textId="77777777" w:rsidR="00117D40" w:rsidRDefault="00117D40" w:rsidP="00117D40">
      <w:r>
        <w:t>a) Control airflow</w:t>
      </w:r>
    </w:p>
    <w:p w14:paraId="466E9557" w14:textId="77777777" w:rsidR="00117D40" w:rsidRDefault="00117D40" w:rsidP="00117D40">
      <w:r>
        <w:t>b) Adjust screen brightness based on ambient light</w:t>
      </w:r>
    </w:p>
    <w:p w14:paraId="1B63F41D" w14:textId="77777777" w:rsidR="00117D40" w:rsidRDefault="00117D40" w:rsidP="00117D40">
      <w:r>
        <w:t>c) Measure humidity</w:t>
      </w:r>
    </w:p>
    <w:p w14:paraId="6498B747" w14:textId="77777777" w:rsidR="00117D40" w:rsidRDefault="00117D40" w:rsidP="00117D40">
      <w:r>
        <w:t>d) Monitor air quality</w:t>
      </w:r>
    </w:p>
    <w:p w14:paraId="51BC0837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Adjust screen brightness based on ambient light</w:t>
      </w:r>
    </w:p>
    <w:p w14:paraId="359415A0" w14:textId="77777777" w:rsidR="00117D40" w:rsidRDefault="00117D40" w:rsidP="00117D40"/>
    <w:p w14:paraId="0D0E6755" w14:textId="47C3C981" w:rsidR="00117D40" w:rsidRDefault="00117D40" w:rsidP="00117D40">
      <w:r>
        <w:t xml:space="preserve">11. </w:t>
      </w:r>
      <w:r>
        <w:t>How can street lighting benefit from light sensors?</w:t>
      </w:r>
    </w:p>
    <w:p w14:paraId="7C9ED0F0" w14:textId="77777777" w:rsidR="00117D40" w:rsidRDefault="00117D40" w:rsidP="00117D40">
      <w:r>
        <w:t>a) Turning on and off lights based on natural light levels</w:t>
      </w:r>
    </w:p>
    <w:p w14:paraId="73C275B4" w14:textId="77777777" w:rsidR="00117D40" w:rsidRDefault="00117D40" w:rsidP="00117D40">
      <w:r>
        <w:lastRenderedPageBreak/>
        <w:t>b) Controlling the direction of streetlights</w:t>
      </w:r>
    </w:p>
    <w:p w14:paraId="062A779A" w14:textId="77777777" w:rsidR="00117D40" w:rsidRDefault="00117D40" w:rsidP="00117D40">
      <w:r>
        <w:t>c) Increasing the brightness of lights during the day</w:t>
      </w:r>
    </w:p>
    <w:p w14:paraId="263AF024" w14:textId="77777777" w:rsidR="00117D40" w:rsidRDefault="00117D40" w:rsidP="00117D40">
      <w:r>
        <w:t>d) Reducing energy usage during the night</w:t>
      </w:r>
    </w:p>
    <w:p w14:paraId="3E1B5A76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a) Turning on and off lights based on natural light levels</w:t>
      </w:r>
    </w:p>
    <w:p w14:paraId="3A6A4259" w14:textId="77777777" w:rsidR="00117D40" w:rsidRDefault="00117D40" w:rsidP="00117D40"/>
    <w:p w14:paraId="1980363D" w14:textId="70342F12" w:rsidR="00117D40" w:rsidRDefault="00117D40" w:rsidP="00117D40">
      <w:r>
        <w:t xml:space="preserve">12. </w:t>
      </w:r>
      <w:r>
        <w:t>In art conservation, how are light sensors used in museums and galleries?</w:t>
      </w:r>
    </w:p>
    <w:p w14:paraId="66AD76D5" w14:textId="77777777" w:rsidR="00117D40" w:rsidRDefault="00117D40" w:rsidP="00117D40">
      <w:r>
        <w:t>a) To create artwork</w:t>
      </w:r>
    </w:p>
    <w:p w14:paraId="27B4BDD2" w14:textId="77777777" w:rsidR="00117D40" w:rsidRDefault="00117D40" w:rsidP="00117D40">
      <w:r>
        <w:t>b) To monitor light exposure on delicate artworks and artifacts</w:t>
      </w:r>
    </w:p>
    <w:p w14:paraId="5BE2DF1B" w14:textId="77777777" w:rsidR="00117D40" w:rsidRDefault="00117D40" w:rsidP="00117D40">
      <w:r>
        <w:t>c) To detect forgeries</w:t>
      </w:r>
    </w:p>
    <w:p w14:paraId="2995E308" w14:textId="77777777" w:rsidR="00117D40" w:rsidRDefault="00117D40" w:rsidP="00117D40">
      <w:r>
        <w:t>d) To control temperature and humidity</w:t>
      </w:r>
    </w:p>
    <w:p w14:paraId="763363AC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To monitor light exposure on delicate artworks and artifacts</w:t>
      </w:r>
    </w:p>
    <w:p w14:paraId="2C83BF69" w14:textId="77777777" w:rsidR="00117D40" w:rsidRDefault="00117D40" w:rsidP="00117D40"/>
    <w:p w14:paraId="5552F7C9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Proximity Sensors:</w:t>
      </w:r>
    </w:p>
    <w:p w14:paraId="6AF8AF49" w14:textId="77777777" w:rsidR="00117D40" w:rsidRDefault="00117D40" w:rsidP="00117D40"/>
    <w:p w14:paraId="6169787B" w14:textId="4CC8AB0D" w:rsidR="00117D40" w:rsidRDefault="00117D40" w:rsidP="00117D40">
      <w:r>
        <w:t xml:space="preserve">13. </w:t>
      </w:r>
      <w:r>
        <w:t>What is the primary function of proximity sensors?</w:t>
      </w:r>
    </w:p>
    <w:p w14:paraId="263FF55B" w14:textId="77777777" w:rsidR="00117D40" w:rsidRDefault="00117D40" w:rsidP="00117D40">
      <w:r>
        <w:t>a) To measure temperature</w:t>
      </w:r>
    </w:p>
    <w:p w14:paraId="7EB46265" w14:textId="77777777" w:rsidR="00117D40" w:rsidRDefault="00117D40" w:rsidP="00117D40">
      <w:r>
        <w:t>b) To detect objects without physical contact</w:t>
      </w:r>
    </w:p>
    <w:p w14:paraId="692FC1B0" w14:textId="77777777" w:rsidR="00117D40" w:rsidRDefault="00117D40" w:rsidP="00117D40">
      <w:r>
        <w:t>c) To generate electrical charge</w:t>
      </w:r>
    </w:p>
    <w:p w14:paraId="682666A9" w14:textId="77777777" w:rsidR="00117D40" w:rsidRDefault="00117D40" w:rsidP="00117D40">
      <w:r>
        <w:t>d) To monitor air quality</w:t>
      </w:r>
    </w:p>
    <w:p w14:paraId="243D468D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To detect objects without physical contact</w:t>
      </w:r>
    </w:p>
    <w:p w14:paraId="5DC84AF0" w14:textId="77777777" w:rsidR="00117D40" w:rsidRDefault="00117D40" w:rsidP="00117D40"/>
    <w:p w14:paraId="67EFD079" w14:textId="244A75DB" w:rsidR="00117D40" w:rsidRDefault="00117D40" w:rsidP="00117D40">
      <w:r>
        <w:t xml:space="preserve">14. </w:t>
      </w:r>
      <w:r>
        <w:t>In access control systems, how do proximity sensors work?</w:t>
      </w:r>
    </w:p>
    <w:p w14:paraId="761D9263" w14:textId="77777777" w:rsidR="00117D40" w:rsidRDefault="00117D40" w:rsidP="00117D40">
      <w:r>
        <w:t>a) They measure tire pressure.</w:t>
      </w:r>
    </w:p>
    <w:p w14:paraId="6785D766" w14:textId="77777777" w:rsidR="00117D40" w:rsidRDefault="00117D40" w:rsidP="00117D40">
      <w:r>
        <w:t>b) They adjust screen brightness.</w:t>
      </w:r>
    </w:p>
    <w:p w14:paraId="14A55294" w14:textId="77777777" w:rsidR="00117D40" w:rsidRDefault="00117D40" w:rsidP="00117D40">
      <w:r>
        <w:t>c) They unlock doors or gates when an authorized object is nearby.</w:t>
      </w:r>
    </w:p>
    <w:p w14:paraId="255DA82C" w14:textId="77777777" w:rsidR="00117D40" w:rsidRDefault="00117D40" w:rsidP="00117D40">
      <w:r>
        <w:t>d) They monitor and control pressure.</w:t>
      </w:r>
    </w:p>
    <w:p w14:paraId="15096080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They unlock doors or gates when an authorized object is nearby.</w:t>
      </w:r>
    </w:p>
    <w:p w14:paraId="23C7D10A" w14:textId="77777777" w:rsidR="00117D40" w:rsidRDefault="00117D40" w:rsidP="00117D40"/>
    <w:p w14:paraId="43AB2B7F" w14:textId="728F03E9" w:rsidR="00117D40" w:rsidRDefault="00117D40" w:rsidP="00117D40">
      <w:r>
        <w:t xml:space="preserve">15. </w:t>
      </w:r>
      <w:r>
        <w:t>How are proximity sensors used in automatic soap dispensers?</w:t>
      </w:r>
    </w:p>
    <w:p w14:paraId="18B09030" w14:textId="77777777" w:rsidR="00117D40" w:rsidRDefault="00117D40" w:rsidP="00117D40">
      <w:r>
        <w:t>a) To measure humidity</w:t>
      </w:r>
    </w:p>
    <w:p w14:paraId="48984E3D" w14:textId="77777777" w:rsidR="00117D40" w:rsidRDefault="00117D40" w:rsidP="00117D40">
      <w:r>
        <w:t>b) To detect unauthorized entry</w:t>
      </w:r>
    </w:p>
    <w:p w14:paraId="15FE5AF8" w14:textId="77777777" w:rsidR="00117D40" w:rsidRDefault="00117D40" w:rsidP="00117D40">
      <w:r>
        <w:lastRenderedPageBreak/>
        <w:t>c) To monitor temperature</w:t>
      </w:r>
    </w:p>
    <w:p w14:paraId="59F4A9A5" w14:textId="77777777" w:rsidR="00117D40" w:rsidRDefault="00117D40" w:rsidP="00117D40">
      <w:r>
        <w:t>d) To enable touchless operation</w:t>
      </w:r>
    </w:p>
    <w:p w14:paraId="6D3AADF0" w14:textId="1A1CF8B5" w:rsidR="00117D40" w:rsidRDefault="00117D40" w:rsidP="00117D40">
      <w:pPr>
        <w:rPr>
          <w:b/>
          <w:bCs/>
          <w:color w:val="F2F2F2" w:themeColor="background1" w:themeShade="F2"/>
        </w:rPr>
      </w:pPr>
      <w:r>
        <w:t xml:space="preserve">Answer: </w:t>
      </w:r>
      <w:r w:rsidRPr="00117D40">
        <w:rPr>
          <w:b/>
          <w:bCs/>
          <w:color w:val="F2F2F2" w:themeColor="background1" w:themeShade="F2"/>
        </w:rPr>
        <w:t>d) To enable touchless operation</w:t>
      </w:r>
    </w:p>
    <w:p w14:paraId="062FB803" w14:textId="77777777" w:rsidR="00117D40" w:rsidRDefault="00117D40" w:rsidP="00117D40">
      <w:pPr>
        <w:rPr>
          <w:b/>
          <w:bCs/>
          <w:color w:val="F2F2F2" w:themeColor="background1" w:themeShade="F2"/>
        </w:rPr>
      </w:pPr>
    </w:p>
    <w:p w14:paraId="67905748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Motion Sensors:</w:t>
      </w:r>
    </w:p>
    <w:p w14:paraId="27714404" w14:textId="77777777" w:rsidR="00117D40" w:rsidRDefault="00117D40" w:rsidP="00117D40"/>
    <w:p w14:paraId="3F4B25A5" w14:textId="41D8F4C6" w:rsidR="00117D40" w:rsidRDefault="00117D40" w:rsidP="00117D40">
      <w:r>
        <w:t xml:space="preserve">16. </w:t>
      </w:r>
      <w:r>
        <w:t>How do passive infrared (PIR) sensors detect motion?</w:t>
      </w:r>
    </w:p>
    <w:p w14:paraId="40EFFCC3" w14:textId="77777777" w:rsidR="00117D40" w:rsidRDefault="00117D40" w:rsidP="00117D40">
      <w:r>
        <w:t>a) By measuring acceleration</w:t>
      </w:r>
    </w:p>
    <w:p w14:paraId="51C0AC2A" w14:textId="77777777" w:rsidR="00117D40" w:rsidRDefault="00117D40" w:rsidP="00117D40">
      <w:r>
        <w:t>b) By detecting changes in infrared radiation</w:t>
      </w:r>
    </w:p>
    <w:p w14:paraId="6799B39A" w14:textId="77777777" w:rsidR="00117D40" w:rsidRDefault="00117D40" w:rsidP="00117D40">
      <w:r>
        <w:t>c) By using ultrasonic waves</w:t>
      </w:r>
    </w:p>
    <w:p w14:paraId="0E8C0DD0" w14:textId="77777777" w:rsidR="00117D40" w:rsidRDefault="00117D40" w:rsidP="00117D40">
      <w:r>
        <w:t>d) By sensing magnetic fields</w:t>
      </w:r>
    </w:p>
    <w:p w14:paraId="2DFAA97F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By detecting changes in infrared radiation</w:t>
      </w:r>
    </w:p>
    <w:p w14:paraId="04454B2D" w14:textId="77777777" w:rsidR="00117D40" w:rsidRDefault="00117D40" w:rsidP="00117D40"/>
    <w:p w14:paraId="7161AF3F" w14:textId="76361DD9" w:rsidR="00117D40" w:rsidRDefault="00117D40" w:rsidP="00117D40">
      <w:r>
        <w:t xml:space="preserve">17. </w:t>
      </w:r>
      <w:r>
        <w:t>In which industry are motion sensors commonly used for fall detection and monitoring of patients or elderly individuals?</w:t>
      </w:r>
    </w:p>
    <w:p w14:paraId="4B8D030A" w14:textId="77777777" w:rsidR="00117D40" w:rsidRDefault="00117D40" w:rsidP="00117D40">
      <w:r>
        <w:t>a) Automotive</w:t>
      </w:r>
    </w:p>
    <w:p w14:paraId="7BBA79E9" w14:textId="77777777" w:rsidR="00117D40" w:rsidRDefault="00117D40" w:rsidP="00117D40">
      <w:r>
        <w:t>b) Fitness</w:t>
      </w:r>
    </w:p>
    <w:p w14:paraId="3BE3D356" w14:textId="77777777" w:rsidR="00117D40" w:rsidRDefault="00117D40" w:rsidP="00117D40">
      <w:r>
        <w:t>c) Healthcare</w:t>
      </w:r>
    </w:p>
    <w:p w14:paraId="2E2F4F1A" w14:textId="77777777" w:rsidR="00117D40" w:rsidRDefault="00117D40" w:rsidP="00117D40">
      <w:r>
        <w:t>d) Robotics</w:t>
      </w:r>
    </w:p>
    <w:p w14:paraId="67FA6F83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Healthcare</w:t>
      </w:r>
    </w:p>
    <w:p w14:paraId="0D94D0FB" w14:textId="77777777" w:rsidR="00117D40" w:rsidRDefault="00117D40" w:rsidP="00117D40"/>
    <w:p w14:paraId="2121DF3D" w14:textId="3F032DB9" w:rsidR="00117D40" w:rsidRDefault="00117D40" w:rsidP="00117D40">
      <w:r>
        <w:t xml:space="preserve">18. </w:t>
      </w:r>
      <w:r>
        <w:t>What is the primary application of motion sensors in gaming and virtual reality systems?</w:t>
      </w:r>
    </w:p>
    <w:p w14:paraId="2B7DE786" w14:textId="77777777" w:rsidR="00117D40" w:rsidRDefault="00117D40" w:rsidP="00117D40">
      <w:r>
        <w:t>a) Controlling lighting</w:t>
      </w:r>
    </w:p>
    <w:p w14:paraId="1827DAA5" w14:textId="77777777" w:rsidR="00117D40" w:rsidRDefault="00117D40" w:rsidP="00117D40">
      <w:r>
        <w:t>b) Monitoring air quality</w:t>
      </w:r>
    </w:p>
    <w:p w14:paraId="4BFBB30C" w14:textId="77777777" w:rsidR="00117D40" w:rsidRDefault="00117D40" w:rsidP="00117D40">
      <w:r>
        <w:t>c) Detecting player movement for interactive gameplay</w:t>
      </w:r>
    </w:p>
    <w:p w14:paraId="1210BBAA" w14:textId="77777777" w:rsidR="00117D40" w:rsidRDefault="00117D40" w:rsidP="00117D40">
      <w:r>
        <w:t>d) Tracking humidity levels</w:t>
      </w:r>
    </w:p>
    <w:p w14:paraId="26FC163E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Detecting player movement for interactive gameplay</w:t>
      </w:r>
    </w:p>
    <w:p w14:paraId="2FEE05D1" w14:textId="77777777" w:rsidR="00117D40" w:rsidRDefault="00117D40" w:rsidP="00117D40"/>
    <w:p w14:paraId="5961ECBB" w14:textId="19496E66" w:rsidR="00117D40" w:rsidRDefault="00117D40" w:rsidP="00117D40">
      <w:r>
        <w:t xml:space="preserve">19. </w:t>
      </w:r>
      <w:r>
        <w:t>How do motion sensors contribute to energy efficiency in outdoor lighting?</w:t>
      </w:r>
    </w:p>
    <w:p w14:paraId="1CC3988E" w14:textId="77777777" w:rsidR="00117D40" w:rsidRDefault="00117D40" w:rsidP="00117D40">
      <w:r>
        <w:t>a) By reducing light intensity</w:t>
      </w:r>
    </w:p>
    <w:p w14:paraId="16C0322A" w14:textId="77777777" w:rsidR="00117D40" w:rsidRDefault="00117D40" w:rsidP="00117D40">
      <w:r>
        <w:t>b) By turning lights off when movement is detected</w:t>
      </w:r>
    </w:p>
    <w:p w14:paraId="66514009" w14:textId="77777777" w:rsidR="00117D40" w:rsidRDefault="00117D40" w:rsidP="00117D40">
      <w:r>
        <w:lastRenderedPageBreak/>
        <w:t>c) By increasing light intensity</w:t>
      </w:r>
    </w:p>
    <w:p w14:paraId="56127DBF" w14:textId="77777777" w:rsidR="00117D40" w:rsidRDefault="00117D40" w:rsidP="00117D40">
      <w:r>
        <w:t>d) By using solar power</w:t>
      </w:r>
    </w:p>
    <w:p w14:paraId="1E6EF87B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b) By turning lights off when movement is detected</w:t>
      </w:r>
    </w:p>
    <w:p w14:paraId="223F5656" w14:textId="77777777" w:rsidR="00117D40" w:rsidRDefault="00117D40" w:rsidP="00117D40"/>
    <w:p w14:paraId="72DFD7F0" w14:textId="77777777" w:rsidR="00117D40" w:rsidRPr="00F848FB" w:rsidRDefault="00117D40" w:rsidP="00117D40">
      <w:pPr>
        <w:rPr>
          <w:b/>
          <w:bCs/>
        </w:rPr>
      </w:pPr>
      <w:r w:rsidRPr="00F848FB">
        <w:rPr>
          <w:b/>
          <w:bCs/>
        </w:rPr>
        <w:t>Humidity Sensors:</w:t>
      </w:r>
    </w:p>
    <w:p w14:paraId="106C02F5" w14:textId="77777777" w:rsidR="00117D40" w:rsidRDefault="00117D40" w:rsidP="00117D40"/>
    <w:p w14:paraId="1ABA32B8" w14:textId="7507CBC2" w:rsidR="00117D40" w:rsidRDefault="00117D40" w:rsidP="00117D40">
      <w:r>
        <w:t xml:space="preserve">20. </w:t>
      </w:r>
      <w:r>
        <w:t>What do humidity sensors measure in the surrounding environment?</w:t>
      </w:r>
    </w:p>
    <w:p w14:paraId="74387BC8" w14:textId="77777777" w:rsidR="00117D40" w:rsidRDefault="00117D40" w:rsidP="00117D40">
      <w:r>
        <w:t>a) Air pressure</w:t>
      </w:r>
    </w:p>
    <w:p w14:paraId="35F197AD" w14:textId="77777777" w:rsidR="00117D40" w:rsidRDefault="00117D40" w:rsidP="00117D40">
      <w:r>
        <w:t>b) Temperature</w:t>
      </w:r>
    </w:p>
    <w:p w14:paraId="1054909B" w14:textId="77777777" w:rsidR="00117D40" w:rsidRDefault="00117D40" w:rsidP="00117D40">
      <w:r>
        <w:t>c) Moisture content in the air</w:t>
      </w:r>
    </w:p>
    <w:p w14:paraId="173C4C19" w14:textId="77777777" w:rsidR="00117D40" w:rsidRDefault="00117D40" w:rsidP="00117D40">
      <w:r>
        <w:t>d) Light intensity</w:t>
      </w:r>
    </w:p>
    <w:p w14:paraId="7F4020FD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Moisture content in the air</w:t>
      </w:r>
    </w:p>
    <w:p w14:paraId="5A3E75CE" w14:textId="77777777" w:rsidR="00117D40" w:rsidRDefault="00117D40" w:rsidP="00117D40"/>
    <w:p w14:paraId="293A4F42" w14:textId="43FC06EC" w:rsidR="00117D40" w:rsidRDefault="00117D40" w:rsidP="00117D40">
      <w:r>
        <w:t xml:space="preserve">21. </w:t>
      </w:r>
      <w:r>
        <w:t>In which industry are humidity sensors commonly used to prevent wood expansion and contraction?</w:t>
      </w:r>
    </w:p>
    <w:p w14:paraId="3CFF4E46" w14:textId="77777777" w:rsidR="00117D40" w:rsidRDefault="00117D40" w:rsidP="00117D40">
      <w:r>
        <w:t>a) Textile</w:t>
      </w:r>
    </w:p>
    <w:p w14:paraId="296AAF38" w14:textId="77777777" w:rsidR="00117D40" w:rsidRDefault="00117D40" w:rsidP="00117D40">
      <w:r>
        <w:t>b) Pharmaceuticals</w:t>
      </w:r>
    </w:p>
    <w:p w14:paraId="7CD0BE5F" w14:textId="77777777" w:rsidR="00117D40" w:rsidRDefault="00117D40" w:rsidP="00117D40">
      <w:r>
        <w:t>c) Woodworking and Furniture</w:t>
      </w:r>
    </w:p>
    <w:p w14:paraId="6F244A34" w14:textId="77777777" w:rsidR="00117D40" w:rsidRDefault="00117D40" w:rsidP="00117D40">
      <w:r>
        <w:t>d) Automotive</w:t>
      </w:r>
    </w:p>
    <w:p w14:paraId="5E3FAB4B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Woodworking and Furniture</w:t>
      </w:r>
    </w:p>
    <w:p w14:paraId="4B9B4692" w14:textId="77777777" w:rsidR="00117D40" w:rsidRDefault="00117D40" w:rsidP="00117D40"/>
    <w:p w14:paraId="1EEF1F37" w14:textId="6448B7F3" w:rsidR="00117D40" w:rsidRDefault="00117D40" w:rsidP="00117D40">
      <w:r>
        <w:t xml:space="preserve">22. </w:t>
      </w:r>
      <w:r>
        <w:t>How do capacitive humidity sensors work?</w:t>
      </w:r>
    </w:p>
    <w:p w14:paraId="568D4218" w14:textId="77777777" w:rsidR="00117D40" w:rsidRDefault="00117D40" w:rsidP="00117D40">
      <w:r>
        <w:t>a) By measuring air pressure</w:t>
      </w:r>
    </w:p>
    <w:p w14:paraId="042D66A4" w14:textId="77777777" w:rsidR="00117D40" w:rsidRDefault="00117D40" w:rsidP="00117D40">
      <w:r>
        <w:t>b) By detecting changes in infrared radiation</w:t>
      </w:r>
    </w:p>
    <w:p w14:paraId="5CC765D6" w14:textId="77777777" w:rsidR="00117D40" w:rsidRDefault="00117D40" w:rsidP="00117D40">
      <w:r>
        <w:t>c) By using changes in capacitance due to humidity</w:t>
      </w:r>
    </w:p>
    <w:p w14:paraId="689AAEC9" w14:textId="77777777" w:rsidR="00117D40" w:rsidRDefault="00117D40" w:rsidP="00117D40">
      <w:r>
        <w:t>d) By sensing magnetic fields</w:t>
      </w:r>
    </w:p>
    <w:p w14:paraId="11305261" w14:textId="77777777" w:rsidR="00117D40" w:rsidRDefault="00117D40" w:rsidP="00117D40">
      <w:r>
        <w:t xml:space="preserve">Answer: </w:t>
      </w:r>
      <w:r w:rsidRPr="00117D40">
        <w:rPr>
          <w:b/>
          <w:bCs/>
          <w:color w:val="F2F2F2" w:themeColor="background1" w:themeShade="F2"/>
        </w:rPr>
        <w:t>c) By using changes in capacitance due to humidity</w:t>
      </w:r>
    </w:p>
    <w:p w14:paraId="05D5024C" w14:textId="77777777" w:rsidR="00117D40" w:rsidRDefault="00117D40" w:rsidP="00117D40"/>
    <w:p w14:paraId="57C5D3C8" w14:textId="44008462" w:rsidR="00117D40" w:rsidRDefault="00117D40" w:rsidP="00117D40">
      <w:r>
        <w:t xml:space="preserve">23. </w:t>
      </w:r>
      <w:r>
        <w:t xml:space="preserve">Why are humidity sensors used in data </w:t>
      </w:r>
      <w:proofErr w:type="spellStart"/>
      <w:r>
        <w:t>centers</w:t>
      </w:r>
      <w:proofErr w:type="spellEnd"/>
      <w:r>
        <w:t>?</w:t>
      </w:r>
    </w:p>
    <w:p w14:paraId="5B5A8602" w14:textId="77777777" w:rsidR="00117D40" w:rsidRDefault="00117D40" w:rsidP="00117D40">
      <w:r>
        <w:t>a) To control lighting</w:t>
      </w:r>
    </w:p>
    <w:p w14:paraId="3AD3D936" w14:textId="77777777" w:rsidR="00117D40" w:rsidRDefault="00117D40" w:rsidP="00117D40">
      <w:r>
        <w:t>b) To maintain equipment performance</w:t>
      </w:r>
    </w:p>
    <w:p w14:paraId="6C40C854" w14:textId="77777777" w:rsidR="00117D40" w:rsidRDefault="00117D40" w:rsidP="00117D40">
      <w:r>
        <w:lastRenderedPageBreak/>
        <w:t xml:space="preserve">c) To prevent </w:t>
      </w:r>
      <w:proofErr w:type="spellStart"/>
      <w:r>
        <w:t>mold</w:t>
      </w:r>
      <w:proofErr w:type="spellEnd"/>
      <w:r>
        <w:t xml:space="preserve"> growth</w:t>
      </w:r>
    </w:p>
    <w:p w14:paraId="0C5224F2" w14:textId="77777777" w:rsidR="00117D40" w:rsidRDefault="00117D40" w:rsidP="00117D40">
      <w:r>
        <w:t>d) To monitor air quality</w:t>
      </w:r>
    </w:p>
    <w:p w14:paraId="40D152DD" w14:textId="46601714" w:rsidR="00117D40" w:rsidRDefault="00117D40" w:rsidP="00117D40">
      <w:pPr>
        <w:rPr>
          <w:b/>
          <w:bCs/>
          <w:color w:val="F2F2F2" w:themeColor="background1" w:themeShade="F2"/>
        </w:rPr>
      </w:pPr>
      <w:r>
        <w:t xml:space="preserve">Answer: </w:t>
      </w:r>
      <w:r w:rsidRPr="00117D40">
        <w:rPr>
          <w:b/>
          <w:bCs/>
          <w:color w:val="F2F2F2" w:themeColor="background1" w:themeShade="F2"/>
        </w:rPr>
        <w:t>b) To maintain equipment performance</w:t>
      </w:r>
    </w:p>
    <w:p w14:paraId="660D4F2B" w14:textId="77777777" w:rsidR="00924ED9" w:rsidRDefault="00924ED9" w:rsidP="00117D40">
      <w:pPr>
        <w:rPr>
          <w:b/>
          <w:bCs/>
          <w:color w:val="F2F2F2" w:themeColor="background1" w:themeShade="F2"/>
        </w:rPr>
      </w:pPr>
    </w:p>
    <w:p w14:paraId="0F868C41" w14:textId="77777777" w:rsidR="00924ED9" w:rsidRPr="00F848FB" w:rsidRDefault="00924ED9" w:rsidP="00924ED9">
      <w:pPr>
        <w:rPr>
          <w:b/>
          <w:bCs/>
        </w:rPr>
      </w:pPr>
      <w:r w:rsidRPr="00F848FB">
        <w:rPr>
          <w:b/>
          <w:bCs/>
        </w:rPr>
        <w:t>Gas Sensors:</w:t>
      </w:r>
    </w:p>
    <w:p w14:paraId="37BF45F9" w14:textId="77777777" w:rsidR="00924ED9" w:rsidRDefault="00924ED9" w:rsidP="00924ED9"/>
    <w:p w14:paraId="3FEC2950" w14:textId="77777777" w:rsidR="00924ED9" w:rsidRDefault="00924ED9" w:rsidP="00924ED9">
      <w:r>
        <w:t>What type of gas do Carbon Monoxide (CO) sensors detect?</w:t>
      </w:r>
    </w:p>
    <w:p w14:paraId="61F9C351" w14:textId="77777777" w:rsidR="00924ED9" w:rsidRDefault="00924ED9" w:rsidP="00924ED9">
      <w:r>
        <w:t>a) Oxygen</w:t>
      </w:r>
    </w:p>
    <w:p w14:paraId="45C6F1C9" w14:textId="77777777" w:rsidR="00924ED9" w:rsidRDefault="00924ED9" w:rsidP="00924ED9">
      <w:r>
        <w:t>b) Methane</w:t>
      </w:r>
    </w:p>
    <w:p w14:paraId="7C36936B" w14:textId="77777777" w:rsidR="00924ED9" w:rsidRDefault="00924ED9" w:rsidP="00924ED9">
      <w:r>
        <w:t>c) Carbon monoxide</w:t>
      </w:r>
    </w:p>
    <w:p w14:paraId="54C2632F" w14:textId="77777777" w:rsidR="00924ED9" w:rsidRDefault="00924ED9" w:rsidP="00924ED9">
      <w:r>
        <w:t xml:space="preserve">d) Hydrogen </w:t>
      </w:r>
      <w:proofErr w:type="spellStart"/>
      <w:r>
        <w:t>sulfide</w:t>
      </w:r>
      <w:proofErr w:type="spellEnd"/>
    </w:p>
    <w:p w14:paraId="4063F0E5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Carbon monoxide</w:t>
      </w:r>
    </w:p>
    <w:p w14:paraId="551D4D78" w14:textId="77777777" w:rsidR="00924ED9" w:rsidRDefault="00924ED9" w:rsidP="00924ED9"/>
    <w:p w14:paraId="6031CAFC" w14:textId="77777777" w:rsidR="00924ED9" w:rsidRDefault="00924ED9" w:rsidP="00924ED9">
      <w:r>
        <w:t>In which industry are Oxygen (O2) sensors commonly used for safety and health reasons?</w:t>
      </w:r>
    </w:p>
    <w:p w14:paraId="71450FF1" w14:textId="77777777" w:rsidR="00924ED9" w:rsidRDefault="00924ED9" w:rsidP="00924ED9">
      <w:r>
        <w:t>a) Automotive</w:t>
      </w:r>
    </w:p>
    <w:p w14:paraId="01818E0F" w14:textId="77777777" w:rsidR="00924ED9" w:rsidRDefault="00924ED9" w:rsidP="00924ED9">
      <w:r>
        <w:t>b) Agriculture</w:t>
      </w:r>
    </w:p>
    <w:p w14:paraId="62339284" w14:textId="77777777" w:rsidR="00924ED9" w:rsidRDefault="00924ED9" w:rsidP="00924ED9">
      <w:r>
        <w:t>c) Medical</w:t>
      </w:r>
    </w:p>
    <w:p w14:paraId="6F88AD37" w14:textId="77777777" w:rsidR="00924ED9" w:rsidRDefault="00924ED9" w:rsidP="00924ED9">
      <w:r>
        <w:t>d) Mining</w:t>
      </w:r>
    </w:p>
    <w:p w14:paraId="696A056C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Medical</w:t>
      </w:r>
    </w:p>
    <w:p w14:paraId="235EF68C" w14:textId="77777777" w:rsidR="00924ED9" w:rsidRDefault="00924ED9" w:rsidP="00924ED9"/>
    <w:p w14:paraId="0D252B6F" w14:textId="77777777" w:rsidR="00924ED9" w:rsidRDefault="00924ED9" w:rsidP="00924ED9">
      <w:r>
        <w:t>What type of gas do Ammonia (NH3) sensors typically monitor?</w:t>
      </w:r>
    </w:p>
    <w:p w14:paraId="65FFFB3E" w14:textId="77777777" w:rsidR="00924ED9" w:rsidRDefault="00924ED9" w:rsidP="00924ED9">
      <w:r>
        <w:t>a) Carbon dioxide</w:t>
      </w:r>
    </w:p>
    <w:p w14:paraId="28566306" w14:textId="77777777" w:rsidR="00924ED9" w:rsidRDefault="00924ED9" w:rsidP="00924ED9">
      <w:r>
        <w:t>b) Oxygen</w:t>
      </w:r>
    </w:p>
    <w:p w14:paraId="1521AD6E" w14:textId="77777777" w:rsidR="00924ED9" w:rsidRDefault="00924ED9" w:rsidP="00924ED9">
      <w:r>
        <w:t>c) Methane</w:t>
      </w:r>
    </w:p>
    <w:p w14:paraId="48071D0B" w14:textId="77777777" w:rsidR="00924ED9" w:rsidRDefault="00924ED9" w:rsidP="00924ED9">
      <w:r>
        <w:t>d) Ammonia</w:t>
      </w:r>
    </w:p>
    <w:p w14:paraId="53F1FECB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d) Ammonia</w:t>
      </w:r>
    </w:p>
    <w:p w14:paraId="05C89CBF" w14:textId="77777777" w:rsidR="00924ED9" w:rsidRDefault="00924ED9" w:rsidP="00924ED9"/>
    <w:p w14:paraId="7C320D8C" w14:textId="77777777" w:rsidR="00924ED9" w:rsidRDefault="00924ED9" w:rsidP="00924ED9">
      <w:r>
        <w:t>Where are Volatile Organic Compounds (VOC) sensors often employed for monitoring?</w:t>
      </w:r>
    </w:p>
    <w:p w14:paraId="273E9C9C" w14:textId="77777777" w:rsidR="00924ED9" w:rsidRDefault="00924ED9" w:rsidP="00924ED9">
      <w:r>
        <w:t>a) Water treatment plants</w:t>
      </w:r>
    </w:p>
    <w:p w14:paraId="280AE41D" w14:textId="77777777" w:rsidR="00924ED9" w:rsidRDefault="00924ED9" w:rsidP="00924ED9">
      <w:r>
        <w:t>b) Environmental research</w:t>
      </w:r>
    </w:p>
    <w:p w14:paraId="44DE0566" w14:textId="77777777" w:rsidR="00924ED9" w:rsidRDefault="00924ED9" w:rsidP="00924ED9">
      <w:r>
        <w:t>c) Food packaging</w:t>
      </w:r>
    </w:p>
    <w:p w14:paraId="1482043B" w14:textId="77777777" w:rsidR="00924ED9" w:rsidRDefault="00924ED9" w:rsidP="00924ED9">
      <w:r>
        <w:lastRenderedPageBreak/>
        <w:t>d) Mining operations</w:t>
      </w:r>
    </w:p>
    <w:p w14:paraId="5AE90DAB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b) Environmental research</w:t>
      </w:r>
    </w:p>
    <w:p w14:paraId="39BE48D7" w14:textId="77777777" w:rsidR="00924ED9" w:rsidRDefault="00924ED9" w:rsidP="00924ED9"/>
    <w:p w14:paraId="53FD3346" w14:textId="77777777" w:rsidR="00924ED9" w:rsidRPr="00924ED9" w:rsidRDefault="00924ED9" w:rsidP="00924ED9">
      <w:pPr>
        <w:rPr>
          <w:b/>
          <w:bCs/>
        </w:rPr>
      </w:pPr>
      <w:r w:rsidRPr="00924ED9">
        <w:rPr>
          <w:b/>
          <w:bCs/>
        </w:rPr>
        <w:t>Sound Sensors (Microphones):</w:t>
      </w:r>
    </w:p>
    <w:p w14:paraId="33A4F619" w14:textId="77777777" w:rsidR="00924ED9" w:rsidRDefault="00924ED9" w:rsidP="00924ED9"/>
    <w:p w14:paraId="5A81E59C" w14:textId="77777777" w:rsidR="00924ED9" w:rsidRDefault="00924ED9" w:rsidP="00924ED9">
      <w:r>
        <w:t>What is the primary application of sound sensors in the automotive industry?</w:t>
      </w:r>
    </w:p>
    <w:p w14:paraId="44528B48" w14:textId="77777777" w:rsidR="00924ED9" w:rsidRDefault="00924ED9" w:rsidP="00924ED9">
      <w:r>
        <w:t>a) Noise pollution monitoring</w:t>
      </w:r>
    </w:p>
    <w:p w14:paraId="2DB61B6E" w14:textId="77777777" w:rsidR="00924ED9" w:rsidRDefault="00924ED9" w:rsidP="00924ED9">
      <w:r>
        <w:t>b) Enhancing engine performance</w:t>
      </w:r>
    </w:p>
    <w:p w14:paraId="3E470F5F" w14:textId="77777777" w:rsidR="00924ED9" w:rsidRDefault="00924ED9" w:rsidP="00924ED9">
      <w:r>
        <w:t>c) Noise cancellation systems</w:t>
      </w:r>
    </w:p>
    <w:p w14:paraId="47258322" w14:textId="77777777" w:rsidR="00924ED9" w:rsidRDefault="00924ED9" w:rsidP="00924ED9">
      <w:r>
        <w:t>d) Detecting wildlife sounds</w:t>
      </w:r>
    </w:p>
    <w:p w14:paraId="05247E1B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Noise cancellation systems</w:t>
      </w:r>
    </w:p>
    <w:p w14:paraId="6406819C" w14:textId="77777777" w:rsidR="00924ED9" w:rsidRDefault="00924ED9" w:rsidP="00924ED9"/>
    <w:p w14:paraId="68A73987" w14:textId="77777777" w:rsidR="00924ED9" w:rsidRDefault="00924ED9" w:rsidP="00924ED9">
      <w:r>
        <w:t>How are sound sensors used in home automation systems?</w:t>
      </w:r>
    </w:p>
    <w:p w14:paraId="7256D38C" w14:textId="77777777" w:rsidR="00924ED9" w:rsidRDefault="00924ED9" w:rsidP="00924ED9">
      <w:r>
        <w:t>a) To monitor energy consumption</w:t>
      </w:r>
    </w:p>
    <w:p w14:paraId="07FE8418" w14:textId="77777777" w:rsidR="00924ED9" w:rsidRDefault="00924ED9" w:rsidP="00924ED9">
      <w:r>
        <w:t>b) To detect intruders</w:t>
      </w:r>
    </w:p>
    <w:p w14:paraId="4A1E454A" w14:textId="77777777" w:rsidR="00924ED9" w:rsidRDefault="00924ED9" w:rsidP="00924ED9">
      <w:r>
        <w:t>c) To trigger devices based on sound patterns or voice commands</w:t>
      </w:r>
    </w:p>
    <w:p w14:paraId="0655070C" w14:textId="77777777" w:rsidR="00924ED9" w:rsidRDefault="00924ED9" w:rsidP="00924ED9">
      <w:r>
        <w:t>d) To control lighting</w:t>
      </w:r>
    </w:p>
    <w:p w14:paraId="06FBFEB3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To trigger devices based on sound patterns or voice commands</w:t>
      </w:r>
    </w:p>
    <w:p w14:paraId="0C66DA5E" w14:textId="77777777" w:rsidR="00924ED9" w:rsidRDefault="00924ED9" w:rsidP="00924ED9"/>
    <w:p w14:paraId="60D40A9C" w14:textId="77777777" w:rsidR="00924ED9" w:rsidRDefault="00924ED9" w:rsidP="00924ED9">
      <w:r>
        <w:t>In which industry are sound sensors commonly used to monitor machine sounds for signs of anomalies or malfunctions?</w:t>
      </w:r>
    </w:p>
    <w:p w14:paraId="41A7E0EF" w14:textId="77777777" w:rsidR="00924ED9" w:rsidRDefault="00924ED9" w:rsidP="00924ED9">
      <w:r>
        <w:t>a) Healthcare</w:t>
      </w:r>
    </w:p>
    <w:p w14:paraId="606CF7A1" w14:textId="77777777" w:rsidR="00924ED9" w:rsidRDefault="00924ED9" w:rsidP="00924ED9">
      <w:r>
        <w:t>b) Food and beverage</w:t>
      </w:r>
    </w:p>
    <w:p w14:paraId="4F64CE47" w14:textId="77777777" w:rsidR="00924ED9" w:rsidRDefault="00924ED9" w:rsidP="00924ED9">
      <w:r>
        <w:t>c) Industrial</w:t>
      </w:r>
    </w:p>
    <w:p w14:paraId="694A5E1F" w14:textId="77777777" w:rsidR="00924ED9" w:rsidRDefault="00924ED9" w:rsidP="00924ED9">
      <w:r>
        <w:t>d) Agriculture</w:t>
      </w:r>
    </w:p>
    <w:p w14:paraId="6509AD6A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Industrial</w:t>
      </w:r>
    </w:p>
    <w:p w14:paraId="3F4EB9C3" w14:textId="77777777" w:rsidR="00924ED9" w:rsidRDefault="00924ED9" w:rsidP="00924ED9"/>
    <w:p w14:paraId="4A394A27" w14:textId="77777777" w:rsidR="00924ED9" w:rsidRDefault="00924ED9" w:rsidP="00924ED9">
      <w:r>
        <w:t>What role do sound sensors play in marine environments?</w:t>
      </w:r>
    </w:p>
    <w:p w14:paraId="12DE8B9E" w14:textId="77777777" w:rsidR="00924ED9" w:rsidRDefault="00924ED9" w:rsidP="00924ED9">
      <w:r>
        <w:t>a) Monitoring water temperature</w:t>
      </w:r>
    </w:p>
    <w:p w14:paraId="7E9EF0E1" w14:textId="77777777" w:rsidR="00924ED9" w:rsidRDefault="00924ED9" w:rsidP="00924ED9">
      <w:r>
        <w:t>b) Detecting underwater activities</w:t>
      </w:r>
    </w:p>
    <w:p w14:paraId="328BE8B1" w14:textId="77777777" w:rsidR="00924ED9" w:rsidRDefault="00924ED9" w:rsidP="00924ED9">
      <w:r>
        <w:t>c) Tracking ocean currents</w:t>
      </w:r>
    </w:p>
    <w:p w14:paraId="3C6A9901" w14:textId="77777777" w:rsidR="00924ED9" w:rsidRDefault="00924ED9" w:rsidP="00924ED9">
      <w:r>
        <w:lastRenderedPageBreak/>
        <w:t>d) Observing marine life</w:t>
      </w:r>
    </w:p>
    <w:p w14:paraId="607C98DF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b) Detecting underwater activities</w:t>
      </w:r>
    </w:p>
    <w:p w14:paraId="2701973A" w14:textId="77777777" w:rsidR="00924ED9" w:rsidRDefault="00924ED9" w:rsidP="00924ED9"/>
    <w:p w14:paraId="03135B59" w14:textId="77777777" w:rsidR="00924ED9" w:rsidRPr="00F848FB" w:rsidRDefault="00924ED9" w:rsidP="00924ED9">
      <w:pPr>
        <w:rPr>
          <w:b/>
          <w:bCs/>
        </w:rPr>
      </w:pPr>
      <w:r w:rsidRPr="00F848FB">
        <w:rPr>
          <w:b/>
          <w:bCs/>
        </w:rPr>
        <w:t>Image Sensors:</w:t>
      </w:r>
    </w:p>
    <w:p w14:paraId="18A41F8E" w14:textId="77777777" w:rsidR="00924ED9" w:rsidRDefault="00924ED9" w:rsidP="00924ED9"/>
    <w:p w14:paraId="6B5B433B" w14:textId="77777777" w:rsidR="00924ED9" w:rsidRDefault="00924ED9" w:rsidP="00924ED9">
      <w:r>
        <w:t>Where are image sensors commonly used for aerial photography and video recording?</w:t>
      </w:r>
    </w:p>
    <w:p w14:paraId="272F2B91" w14:textId="77777777" w:rsidR="00924ED9" w:rsidRDefault="00924ED9" w:rsidP="00924ED9">
      <w:r>
        <w:t>a) Industrial inspection</w:t>
      </w:r>
    </w:p>
    <w:p w14:paraId="57A71A56" w14:textId="77777777" w:rsidR="00924ED9" w:rsidRDefault="00924ED9" w:rsidP="00924ED9">
      <w:r>
        <w:t xml:space="preserve">b) </w:t>
      </w:r>
      <w:proofErr w:type="gramStart"/>
      <w:r>
        <w:t>Medical</w:t>
      </w:r>
      <w:proofErr w:type="gramEnd"/>
      <w:r>
        <w:t xml:space="preserve"> imaging</w:t>
      </w:r>
    </w:p>
    <w:p w14:paraId="40AA4C14" w14:textId="77777777" w:rsidR="00924ED9" w:rsidRDefault="00924ED9" w:rsidP="00924ED9">
      <w:r>
        <w:t>c) Automotive applications</w:t>
      </w:r>
    </w:p>
    <w:p w14:paraId="60357840" w14:textId="77777777" w:rsidR="00924ED9" w:rsidRDefault="00924ED9" w:rsidP="00924ED9">
      <w:r>
        <w:t>d) Drones and unmanned aerial vehicles</w:t>
      </w:r>
    </w:p>
    <w:p w14:paraId="7E53190C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d) Drones and unmanned aerial vehicles</w:t>
      </w:r>
    </w:p>
    <w:p w14:paraId="54F4CD7B" w14:textId="77777777" w:rsidR="00924ED9" w:rsidRDefault="00924ED9" w:rsidP="00924ED9"/>
    <w:p w14:paraId="4E7BC5B8" w14:textId="77777777" w:rsidR="00924ED9" w:rsidRDefault="00924ED9" w:rsidP="00924ED9">
      <w:r>
        <w:t>What do image sensors in satellite imaging capture images of?</w:t>
      </w:r>
    </w:p>
    <w:p w14:paraId="7D5CFC1B" w14:textId="77777777" w:rsidR="00924ED9" w:rsidRDefault="00924ED9" w:rsidP="00924ED9">
      <w:r>
        <w:t>a) Underwater environments</w:t>
      </w:r>
    </w:p>
    <w:p w14:paraId="734096F6" w14:textId="77777777" w:rsidR="00924ED9" w:rsidRDefault="00924ED9" w:rsidP="00924ED9">
      <w:r>
        <w:t>b) Earth's surface</w:t>
      </w:r>
    </w:p>
    <w:p w14:paraId="0FEC3EA7" w14:textId="77777777" w:rsidR="00924ED9" w:rsidRDefault="00924ED9" w:rsidP="00924ED9">
      <w:r>
        <w:t>c) Celestial objects</w:t>
      </w:r>
    </w:p>
    <w:p w14:paraId="752C33B4" w14:textId="77777777" w:rsidR="00924ED9" w:rsidRDefault="00924ED9" w:rsidP="00924ED9">
      <w:r>
        <w:t>d) Underground structures</w:t>
      </w:r>
    </w:p>
    <w:p w14:paraId="3BC87295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b) Earth's surface</w:t>
      </w:r>
    </w:p>
    <w:p w14:paraId="13E09114" w14:textId="77777777" w:rsidR="00924ED9" w:rsidRDefault="00924ED9" w:rsidP="00924ED9"/>
    <w:p w14:paraId="292A62AA" w14:textId="77777777" w:rsidR="00924ED9" w:rsidRDefault="00924ED9" w:rsidP="00924ED9">
      <w:r>
        <w:t>How are image sensors used in cultural heritage preservation?</w:t>
      </w:r>
    </w:p>
    <w:p w14:paraId="5A17E8A6" w14:textId="77777777" w:rsidR="00924ED9" w:rsidRDefault="00924ED9" w:rsidP="00924ED9">
      <w:r>
        <w:t xml:space="preserve">a) To </w:t>
      </w:r>
      <w:proofErr w:type="spellStart"/>
      <w:r>
        <w:t>analyze</w:t>
      </w:r>
      <w:proofErr w:type="spellEnd"/>
      <w:r>
        <w:t xml:space="preserve"> soil composition</w:t>
      </w:r>
    </w:p>
    <w:p w14:paraId="624520CA" w14:textId="77777777" w:rsidR="00924ED9" w:rsidRDefault="00924ED9" w:rsidP="00924ED9">
      <w:r>
        <w:t>b) To digitize and preserve historical artifacts</w:t>
      </w:r>
    </w:p>
    <w:p w14:paraId="1107C239" w14:textId="77777777" w:rsidR="00924ED9" w:rsidRDefault="00924ED9" w:rsidP="00924ED9">
      <w:r>
        <w:t>c) To monitor wildlife populations</w:t>
      </w:r>
    </w:p>
    <w:p w14:paraId="71B2BA34" w14:textId="77777777" w:rsidR="00924ED9" w:rsidRDefault="00924ED9" w:rsidP="00924ED9">
      <w:r>
        <w:t>d) To study geological formations</w:t>
      </w:r>
    </w:p>
    <w:p w14:paraId="709E5140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b) To digitize and preserve historical artifacts</w:t>
      </w:r>
    </w:p>
    <w:p w14:paraId="04A007E7" w14:textId="77777777" w:rsidR="00924ED9" w:rsidRDefault="00924ED9" w:rsidP="00924ED9"/>
    <w:p w14:paraId="0A5BE1F1" w14:textId="77777777" w:rsidR="00924ED9" w:rsidRDefault="00924ED9" w:rsidP="00924ED9">
      <w:r>
        <w:t>What is the primary application of image sensors in the automotive industry?</w:t>
      </w:r>
    </w:p>
    <w:p w14:paraId="01F796CC" w14:textId="77777777" w:rsidR="00924ED9" w:rsidRDefault="00924ED9" w:rsidP="00924ED9">
      <w:r>
        <w:t>a) Capturing satellite images</w:t>
      </w:r>
    </w:p>
    <w:p w14:paraId="1260C516" w14:textId="77777777" w:rsidR="00924ED9" w:rsidRDefault="00924ED9" w:rsidP="00924ED9">
      <w:r>
        <w:t>b) Monitoring vehicle emissions</w:t>
      </w:r>
    </w:p>
    <w:p w14:paraId="2575A095" w14:textId="77777777" w:rsidR="00924ED9" w:rsidRDefault="00924ED9" w:rsidP="00924ED9">
      <w:r>
        <w:t>c) Aerial photography</w:t>
      </w:r>
    </w:p>
    <w:p w14:paraId="2C9E3877" w14:textId="77777777" w:rsidR="00924ED9" w:rsidRDefault="00924ED9" w:rsidP="00924ED9">
      <w:r>
        <w:t>d) Driver assistance technologies</w:t>
      </w:r>
    </w:p>
    <w:p w14:paraId="4CE8F9E2" w14:textId="77777777" w:rsidR="00924ED9" w:rsidRDefault="00924ED9" w:rsidP="00924ED9">
      <w:r>
        <w:lastRenderedPageBreak/>
        <w:t xml:space="preserve">Answer: </w:t>
      </w:r>
      <w:r w:rsidRPr="00924ED9">
        <w:rPr>
          <w:b/>
          <w:bCs/>
          <w:color w:val="F2F2F2" w:themeColor="background1" w:themeShade="F2"/>
        </w:rPr>
        <w:t>d) Driver assistance technologies</w:t>
      </w:r>
    </w:p>
    <w:p w14:paraId="20C725F9" w14:textId="77777777" w:rsidR="00924ED9" w:rsidRDefault="00924ED9" w:rsidP="00924ED9"/>
    <w:p w14:paraId="13089741" w14:textId="77777777" w:rsidR="00924ED9" w:rsidRPr="00F848FB" w:rsidRDefault="00924ED9" w:rsidP="00924ED9">
      <w:pPr>
        <w:rPr>
          <w:b/>
          <w:bCs/>
        </w:rPr>
      </w:pPr>
      <w:r w:rsidRPr="00F848FB">
        <w:rPr>
          <w:b/>
          <w:bCs/>
        </w:rPr>
        <w:t>Biometric Sensors:</w:t>
      </w:r>
    </w:p>
    <w:p w14:paraId="4B9F4B44" w14:textId="77777777" w:rsidR="00924ED9" w:rsidRDefault="00924ED9" w:rsidP="00924ED9"/>
    <w:p w14:paraId="39174173" w14:textId="77777777" w:rsidR="00924ED9" w:rsidRDefault="00924ED9" w:rsidP="00924ED9">
      <w:r>
        <w:t>What type of biometric sensor is commonly used in smartphones and laptops for secure authentication?</w:t>
      </w:r>
    </w:p>
    <w:p w14:paraId="4C36B922" w14:textId="77777777" w:rsidR="00924ED9" w:rsidRDefault="00924ED9" w:rsidP="00924ED9">
      <w:r>
        <w:t>a) Gait analysis sensor</w:t>
      </w:r>
    </w:p>
    <w:p w14:paraId="6A693DD1" w14:textId="77777777" w:rsidR="00924ED9" w:rsidRDefault="00924ED9" w:rsidP="00924ED9">
      <w:r>
        <w:t>b) Fingerprint sensor</w:t>
      </w:r>
    </w:p>
    <w:p w14:paraId="62756D6A" w14:textId="77777777" w:rsidR="00924ED9" w:rsidRDefault="00924ED9" w:rsidP="00924ED9">
      <w:r>
        <w:t>c) Heartbeat sensor</w:t>
      </w:r>
    </w:p>
    <w:p w14:paraId="4DF36A54" w14:textId="77777777" w:rsidR="00924ED9" w:rsidRDefault="00924ED9" w:rsidP="00924ED9">
      <w:r>
        <w:t>d) Voice recognition sensor</w:t>
      </w:r>
    </w:p>
    <w:p w14:paraId="0E42E4CC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b) Fingerprint sensor</w:t>
      </w:r>
    </w:p>
    <w:p w14:paraId="37501624" w14:textId="77777777" w:rsidR="00924ED9" w:rsidRDefault="00924ED9" w:rsidP="00924ED9"/>
    <w:p w14:paraId="166E271E" w14:textId="77777777" w:rsidR="00924ED9" w:rsidRDefault="00924ED9" w:rsidP="00924ED9">
      <w:r>
        <w:t>Where are iris scanners often used for identity verification?</w:t>
      </w:r>
    </w:p>
    <w:p w14:paraId="1ADF5AAE" w14:textId="77777777" w:rsidR="00924ED9" w:rsidRDefault="00924ED9" w:rsidP="00924ED9">
      <w:r>
        <w:t>a) Healthcare facilities</w:t>
      </w:r>
    </w:p>
    <w:p w14:paraId="05A68235" w14:textId="77777777" w:rsidR="00924ED9" w:rsidRDefault="00924ED9" w:rsidP="00924ED9">
      <w:r>
        <w:t xml:space="preserve">b) </w:t>
      </w:r>
      <w:proofErr w:type="gramStart"/>
      <w:r>
        <w:t>Educational</w:t>
      </w:r>
      <w:proofErr w:type="gramEnd"/>
      <w:r>
        <w:t xml:space="preserve"> institutions</w:t>
      </w:r>
    </w:p>
    <w:p w14:paraId="5FDDD92F" w14:textId="77777777" w:rsidR="00924ED9" w:rsidRDefault="00924ED9" w:rsidP="00924ED9">
      <w:r>
        <w:t>c) Airports and border control</w:t>
      </w:r>
    </w:p>
    <w:p w14:paraId="5CE1C72D" w14:textId="77777777" w:rsidR="00924ED9" w:rsidRDefault="00924ED9" w:rsidP="00924ED9">
      <w:r>
        <w:t>d) Retail stores</w:t>
      </w:r>
    </w:p>
    <w:p w14:paraId="5CA2E0CA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Airports and border control</w:t>
      </w:r>
    </w:p>
    <w:p w14:paraId="6F967E3F" w14:textId="77777777" w:rsidR="00924ED9" w:rsidRDefault="00924ED9" w:rsidP="00924ED9"/>
    <w:p w14:paraId="7B76210F" w14:textId="77777777" w:rsidR="00924ED9" w:rsidRDefault="00924ED9" w:rsidP="00924ED9">
      <w:r>
        <w:t xml:space="preserve">How do voice recognition sensors contribute to security in call </w:t>
      </w:r>
      <w:proofErr w:type="spellStart"/>
      <w:r>
        <w:t>centers</w:t>
      </w:r>
      <w:proofErr w:type="spellEnd"/>
      <w:r>
        <w:t>?</w:t>
      </w:r>
    </w:p>
    <w:p w14:paraId="7DDF251F" w14:textId="77777777" w:rsidR="00924ED9" w:rsidRDefault="00924ED9" w:rsidP="00924ED9">
      <w:r>
        <w:t>a) They monitor background noise.</w:t>
      </w:r>
    </w:p>
    <w:p w14:paraId="74A00D05" w14:textId="77777777" w:rsidR="00924ED9" w:rsidRDefault="00924ED9" w:rsidP="00924ED9">
      <w:r>
        <w:t xml:space="preserve">b) They </w:t>
      </w:r>
      <w:proofErr w:type="spellStart"/>
      <w:r>
        <w:t>analyze</w:t>
      </w:r>
      <w:proofErr w:type="spellEnd"/>
      <w:r>
        <w:t xml:space="preserve"> typing dynamics.</w:t>
      </w:r>
    </w:p>
    <w:p w14:paraId="3B207546" w14:textId="77777777" w:rsidR="00924ED9" w:rsidRDefault="00924ED9" w:rsidP="00924ED9">
      <w:r>
        <w:t>c) They authenticate customer identities.</w:t>
      </w:r>
    </w:p>
    <w:p w14:paraId="673FCD07" w14:textId="77777777" w:rsidR="00924ED9" w:rsidRDefault="00924ED9" w:rsidP="00924ED9">
      <w:r>
        <w:t>d) They detect heart rate patterns.</w:t>
      </w:r>
    </w:p>
    <w:p w14:paraId="15A97424" w14:textId="77777777" w:rsidR="00924ED9" w:rsidRDefault="00924ED9" w:rsidP="00924ED9">
      <w:r>
        <w:t xml:space="preserve">Answer: </w:t>
      </w:r>
      <w:r w:rsidRPr="00924ED9">
        <w:rPr>
          <w:b/>
          <w:bCs/>
          <w:color w:val="F2F2F2" w:themeColor="background1" w:themeShade="F2"/>
        </w:rPr>
        <w:t>c) They authenticate customer identities</w:t>
      </w:r>
      <w:r>
        <w:t>.</w:t>
      </w:r>
    </w:p>
    <w:p w14:paraId="20D94074" w14:textId="77777777" w:rsidR="00924ED9" w:rsidRDefault="00924ED9" w:rsidP="00924ED9"/>
    <w:p w14:paraId="498A5E88" w14:textId="77777777" w:rsidR="00924ED9" w:rsidRDefault="00924ED9" w:rsidP="00924ED9">
      <w:r>
        <w:t>What is the primary application of heartbeat sensors?</w:t>
      </w:r>
    </w:p>
    <w:p w14:paraId="5C5970AE" w14:textId="77777777" w:rsidR="00924ED9" w:rsidRDefault="00924ED9" w:rsidP="00924ED9">
      <w:r>
        <w:t>a) Noise pollution monitoring</w:t>
      </w:r>
    </w:p>
    <w:p w14:paraId="6E44A4EA" w14:textId="77777777" w:rsidR="00924ED9" w:rsidRDefault="00924ED9" w:rsidP="00924ED9">
      <w:r>
        <w:t>b) Fitness tracking</w:t>
      </w:r>
    </w:p>
    <w:p w14:paraId="5A779FD0" w14:textId="77777777" w:rsidR="00924ED9" w:rsidRDefault="00924ED9" w:rsidP="00924ED9">
      <w:r>
        <w:t>c) Environmental research</w:t>
      </w:r>
    </w:p>
    <w:p w14:paraId="3A3AE3AD" w14:textId="77777777" w:rsidR="00924ED9" w:rsidRDefault="00924ED9" w:rsidP="00924ED9">
      <w:r>
        <w:t>d) Patient identification</w:t>
      </w:r>
    </w:p>
    <w:p w14:paraId="339B76F3" w14:textId="003D3A05" w:rsidR="00924ED9" w:rsidRDefault="00924ED9" w:rsidP="00924ED9">
      <w:r>
        <w:lastRenderedPageBreak/>
        <w:t xml:space="preserve">Answer: </w:t>
      </w:r>
      <w:r w:rsidRPr="00924ED9">
        <w:rPr>
          <w:b/>
          <w:bCs/>
          <w:color w:val="F2F2F2" w:themeColor="background1" w:themeShade="F2"/>
        </w:rPr>
        <w:t>b) Fitness tracking</w:t>
      </w:r>
    </w:p>
    <w:sectPr w:rsidR="00924E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D294C"/>
    <w:multiLevelType w:val="multilevel"/>
    <w:tmpl w:val="CC183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5911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NDO2NDExMDE3MDZV0lEKTi0uzszPAykwrAUAfdRA8CwAAAA="/>
  </w:docVars>
  <w:rsids>
    <w:rsidRoot w:val="00172868"/>
    <w:rsid w:val="00021DDF"/>
    <w:rsid w:val="00052111"/>
    <w:rsid w:val="000C03EA"/>
    <w:rsid w:val="000D60A5"/>
    <w:rsid w:val="00117D40"/>
    <w:rsid w:val="00172868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24ED9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848FB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3A685"/>
  <w15:chartTrackingRefBased/>
  <w15:docId w15:val="{F2D6282C-0A95-4884-B9F7-BDC6A0D79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8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1795</Words>
  <Characters>1023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3</cp:revision>
  <dcterms:created xsi:type="dcterms:W3CDTF">2023-09-11T08:59:00Z</dcterms:created>
  <dcterms:modified xsi:type="dcterms:W3CDTF">2023-09-11T09:24:00Z</dcterms:modified>
</cp:coreProperties>
</file>